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17B4412F" w:rsidR="00B771B1" w:rsidRDefault="00B771B1"/>
    <w:p w14:paraId="53B0CE01" w14:textId="7C79214A" w:rsidR="00ED1528" w:rsidRPr="007D5757" w:rsidRDefault="00BA59E8" w:rsidP="00ED1528">
      <w:pPr>
        <w:spacing w:line="276" w:lineRule="auto"/>
        <w:ind w:firstLine="708"/>
        <w:rPr>
          <w:rFonts w:ascii="Candara" w:hAnsi="Candara"/>
          <w:b/>
          <w:bCs/>
          <w:sz w:val="24"/>
          <w:szCs w:val="24"/>
        </w:rPr>
      </w:pPr>
      <w:r>
        <w:rPr>
          <w:rFonts w:ascii="Candara" w:hAnsi="Candara"/>
          <w:b/>
          <w:bCs/>
          <w:sz w:val="24"/>
          <w:szCs w:val="24"/>
        </w:rPr>
        <w:t xml:space="preserve">III. </w:t>
      </w:r>
      <w:r w:rsidR="00ED1528" w:rsidRPr="007D5757">
        <w:rPr>
          <w:rFonts w:ascii="Candara" w:hAnsi="Candara"/>
          <w:b/>
          <w:bCs/>
          <w:sz w:val="24"/>
          <w:szCs w:val="24"/>
        </w:rPr>
        <w:t xml:space="preserve">OSNOVNA ŠKOLA </w:t>
      </w:r>
      <w:r>
        <w:rPr>
          <w:rFonts w:ascii="Candara" w:hAnsi="Candara"/>
          <w:b/>
          <w:bCs/>
          <w:sz w:val="24"/>
          <w:szCs w:val="24"/>
        </w:rPr>
        <w:t>BJELOVAR</w:t>
      </w:r>
      <w:r w:rsidR="00ED1528" w:rsidRPr="007D5757">
        <w:rPr>
          <w:rFonts w:ascii="Candara" w:hAnsi="Candara"/>
          <w:b/>
          <w:bCs/>
          <w:sz w:val="24"/>
          <w:szCs w:val="24"/>
        </w:rPr>
        <w:t xml:space="preserve"> </w:t>
      </w:r>
    </w:p>
    <w:p w14:paraId="40DBD6F4" w14:textId="51FBC34C" w:rsidR="00ED1528" w:rsidRPr="007D5757" w:rsidRDefault="00BA59E8" w:rsidP="00ED1528">
      <w:pPr>
        <w:spacing w:line="276" w:lineRule="auto"/>
        <w:ind w:firstLine="708"/>
        <w:rPr>
          <w:rFonts w:ascii="Candara" w:hAnsi="Candara"/>
          <w:b/>
          <w:bCs/>
          <w:sz w:val="24"/>
          <w:szCs w:val="24"/>
        </w:rPr>
      </w:pPr>
      <w:r>
        <w:rPr>
          <w:rFonts w:ascii="Candara" w:hAnsi="Candara"/>
          <w:b/>
          <w:bCs/>
          <w:sz w:val="24"/>
          <w:szCs w:val="24"/>
        </w:rPr>
        <w:t>TOME BAKAČA 11D</w:t>
      </w:r>
    </w:p>
    <w:p w14:paraId="4CD21945" w14:textId="4C2DBD41" w:rsidR="00ED1528" w:rsidRPr="007D5757" w:rsidRDefault="00BA59E8" w:rsidP="00ED1528">
      <w:pPr>
        <w:spacing w:line="276" w:lineRule="auto"/>
        <w:ind w:firstLine="708"/>
        <w:rPr>
          <w:rFonts w:ascii="Candara" w:hAnsi="Candara"/>
          <w:b/>
          <w:bCs/>
          <w:sz w:val="24"/>
          <w:szCs w:val="24"/>
        </w:rPr>
      </w:pPr>
      <w:r>
        <w:rPr>
          <w:rFonts w:ascii="Candara" w:hAnsi="Candara"/>
          <w:b/>
          <w:bCs/>
          <w:sz w:val="24"/>
          <w:szCs w:val="24"/>
        </w:rPr>
        <w:t>BJELOVAR</w:t>
      </w:r>
    </w:p>
    <w:p w14:paraId="3320429C" w14:textId="4E35FB02" w:rsidR="00ED1528" w:rsidRPr="007D5757" w:rsidRDefault="00ED1528" w:rsidP="00ED1528">
      <w:pPr>
        <w:spacing w:line="276" w:lineRule="auto"/>
        <w:ind w:firstLine="708"/>
        <w:rPr>
          <w:rFonts w:ascii="Candara" w:hAnsi="Candara"/>
          <w:b/>
          <w:bCs/>
          <w:sz w:val="24"/>
          <w:szCs w:val="24"/>
        </w:rPr>
      </w:pPr>
      <w:r w:rsidRPr="007D5757">
        <w:rPr>
          <w:rFonts w:ascii="Candara" w:hAnsi="Candara"/>
          <w:b/>
          <w:bCs/>
          <w:sz w:val="24"/>
          <w:szCs w:val="24"/>
        </w:rPr>
        <w:t>Školska godina 202</w:t>
      </w:r>
      <w:r w:rsidR="00BA59E8">
        <w:rPr>
          <w:rFonts w:ascii="Candara" w:hAnsi="Candara"/>
          <w:b/>
          <w:bCs/>
          <w:sz w:val="24"/>
          <w:szCs w:val="24"/>
        </w:rPr>
        <w:t>3</w:t>
      </w:r>
      <w:r w:rsidRPr="007D5757">
        <w:rPr>
          <w:rFonts w:ascii="Candara" w:hAnsi="Candara"/>
          <w:b/>
          <w:bCs/>
          <w:sz w:val="24"/>
          <w:szCs w:val="24"/>
        </w:rPr>
        <w:t>./ 202</w:t>
      </w:r>
      <w:r w:rsidR="00BA59E8">
        <w:rPr>
          <w:rFonts w:ascii="Candara" w:hAnsi="Candara"/>
          <w:b/>
          <w:bCs/>
          <w:sz w:val="24"/>
          <w:szCs w:val="24"/>
        </w:rPr>
        <w:t>4</w:t>
      </w:r>
      <w:r w:rsidRPr="007D5757">
        <w:rPr>
          <w:rFonts w:ascii="Candara" w:hAnsi="Candara"/>
          <w:b/>
          <w:bCs/>
          <w:sz w:val="24"/>
          <w:szCs w:val="24"/>
        </w:rPr>
        <w:t>.</w:t>
      </w:r>
    </w:p>
    <w:p w14:paraId="77A82CA4" w14:textId="77777777" w:rsidR="00ED1528" w:rsidRPr="00E86BFB" w:rsidRDefault="00ED1528" w:rsidP="00ED1528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09C584D8" w14:textId="77777777" w:rsidR="00ED1528" w:rsidRPr="00E86BFB" w:rsidRDefault="00ED1528" w:rsidP="00ED1528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79861048" w14:textId="77777777" w:rsidR="00ED1528" w:rsidRDefault="00ED1528" w:rsidP="00ED1528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272B94BE" w14:textId="77777777" w:rsidR="00ED1528" w:rsidRDefault="00ED1528" w:rsidP="00ED1528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4DF5F6CB" w14:textId="77777777" w:rsidR="00ED1528" w:rsidRPr="00E86BFB" w:rsidRDefault="00ED1528" w:rsidP="00ED1528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7009A54E" w14:textId="77777777" w:rsidR="00ED1528" w:rsidRPr="00E86BFB" w:rsidRDefault="00ED1528" w:rsidP="00ED1528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3D17A031" w14:textId="77777777" w:rsidR="00ED1528" w:rsidRPr="00E86BFB" w:rsidRDefault="00ED1528" w:rsidP="00ED1528">
      <w:pPr>
        <w:rPr>
          <w:rFonts w:ascii="Candara" w:hAnsi="Candara"/>
          <w:b/>
          <w:bCs/>
          <w:sz w:val="28"/>
          <w:szCs w:val="28"/>
        </w:rPr>
      </w:pPr>
    </w:p>
    <w:p w14:paraId="4E693F35" w14:textId="138093D8" w:rsidR="00ED1528" w:rsidRPr="007D5757" w:rsidRDefault="00ED1528" w:rsidP="00BA59E8">
      <w:pPr>
        <w:jc w:val="center"/>
        <w:rPr>
          <w:rFonts w:ascii="Candara" w:hAnsi="Candara"/>
          <w:b/>
          <w:bCs/>
          <w:sz w:val="40"/>
          <w:szCs w:val="28"/>
        </w:rPr>
      </w:pPr>
      <w:r w:rsidRPr="007D5757">
        <w:rPr>
          <w:sz w:val="72"/>
          <w:szCs w:val="32"/>
        </w:rPr>
        <w:t>GODIŠNJI IZVEDBENI KURIKULUM</w:t>
      </w:r>
      <w:r w:rsidR="00BA59E8">
        <w:rPr>
          <w:sz w:val="72"/>
          <w:szCs w:val="32"/>
        </w:rPr>
        <w:t xml:space="preserve"> NASTAVE INFORMATIKE</w:t>
      </w:r>
    </w:p>
    <w:p w14:paraId="36AAB211" w14:textId="77777777" w:rsidR="00ED1528" w:rsidRPr="00E86BFB" w:rsidRDefault="00ED1528" w:rsidP="00ED1528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4D7DF989" w14:textId="77777777" w:rsidR="00ED1528" w:rsidRPr="00E86BFB" w:rsidRDefault="00ED1528" w:rsidP="00ED1528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74DAE1EB" w14:textId="77777777" w:rsidR="00ED1528" w:rsidRPr="00E86BFB" w:rsidRDefault="00ED1528" w:rsidP="00ED1528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0C19FCD2" w14:textId="77777777" w:rsidR="00ED1528" w:rsidRPr="00E86BFB" w:rsidRDefault="00ED1528" w:rsidP="00ED1528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5C04AEEC" w14:textId="77777777" w:rsidR="00ED1528" w:rsidRDefault="00ED1528" w:rsidP="00ED1528">
      <w:pPr>
        <w:rPr>
          <w:rFonts w:ascii="Candara" w:hAnsi="Candara"/>
          <w:b/>
          <w:bCs/>
          <w:sz w:val="28"/>
          <w:szCs w:val="28"/>
        </w:rPr>
      </w:pPr>
    </w:p>
    <w:p w14:paraId="3AB77B23" w14:textId="77777777" w:rsidR="00ED1528" w:rsidRDefault="00ED1528" w:rsidP="00ED1528">
      <w:pPr>
        <w:rPr>
          <w:rFonts w:ascii="Candara" w:hAnsi="Candara"/>
          <w:b/>
          <w:bCs/>
          <w:sz w:val="28"/>
          <w:szCs w:val="28"/>
        </w:rPr>
      </w:pPr>
    </w:p>
    <w:p w14:paraId="2BFBBAAB" w14:textId="77777777" w:rsidR="00ED1528" w:rsidRPr="00E86BFB" w:rsidRDefault="00ED1528" w:rsidP="00ED1528">
      <w:pPr>
        <w:rPr>
          <w:rFonts w:ascii="Candara" w:hAnsi="Candara"/>
          <w:b/>
          <w:bCs/>
          <w:sz w:val="28"/>
          <w:szCs w:val="28"/>
        </w:rPr>
      </w:pPr>
    </w:p>
    <w:p w14:paraId="7334FA80" w14:textId="77777777" w:rsidR="00ED1528" w:rsidRPr="00E86BFB" w:rsidRDefault="00ED1528" w:rsidP="00ED1528">
      <w:pPr>
        <w:spacing w:line="360" w:lineRule="auto"/>
        <w:rPr>
          <w:rFonts w:ascii="Candara" w:hAnsi="Candara"/>
          <w:b/>
          <w:bCs/>
          <w:sz w:val="28"/>
          <w:szCs w:val="28"/>
        </w:rPr>
      </w:pPr>
    </w:p>
    <w:p w14:paraId="527AEC2C" w14:textId="75C99D97" w:rsidR="00ED1528" w:rsidRPr="007D5757" w:rsidRDefault="00BA59E8" w:rsidP="00ED1528">
      <w:pPr>
        <w:spacing w:line="360" w:lineRule="auto"/>
        <w:ind w:firstLine="708"/>
        <w:rPr>
          <w:rFonts w:ascii="Candara" w:hAnsi="Candara"/>
          <w:b/>
          <w:bCs/>
          <w:sz w:val="24"/>
          <w:szCs w:val="24"/>
        </w:rPr>
      </w:pPr>
      <w:r>
        <w:rPr>
          <w:rFonts w:ascii="Candara" w:hAnsi="Candara"/>
          <w:b/>
          <w:bCs/>
          <w:sz w:val="24"/>
          <w:szCs w:val="24"/>
        </w:rPr>
        <w:t>3. RAZRED</w:t>
      </w:r>
    </w:p>
    <w:p w14:paraId="6A05A809" w14:textId="11391CCD" w:rsidR="00555A45" w:rsidRPr="00D85F54" w:rsidRDefault="00BA59E8" w:rsidP="00D85F54">
      <w:pPr>
        <w:spacing w:line="360" w:lineRule="auto"/>
        <w:ind w:firstLine="708"/>
        <w:rPr>
          <w:rFonts w:ascii="Candara" w:hAnsi="Candara"/>
          <w:b/>
          <w:bCs/>
          <w:sz w:val="24"/>
          <w:szCs w:val="24"/>
        </w:rPr>
        <w:sectPr w:rsidR="00555A45" w:rsidRPr="00D85F54" w:rsidSect="00555A45">
          <w:headerReference w:type="default" r:id="rId11"/>
          <w:footerReference w:type="default" r:id="rId12"/>
          <w:footerReference w:type="first" r:id="rId13"/>
          <w:pgSz w:w="11906" w:h="16838"/>
          <w:pgMar w:top="709" w:right="567" w:bottom="1418" w:left="709" w:header="709" w:footer="709" w:gutter="0"/>
          <w:pgNumType w:start="0"/>
          <w:cols w:space="720"/>
          <w:titlePg/>
          <w:docGrid w:linePitch="299"/>
        </w:sectPr>
      </w:pPr>
      <w:r>
        <w:rPr>
          <w:rFonts w:ascii="Candara" w:hAnsi="Candara"/>
          <w:b/>
          <w:bCs/>
          <w:sz w:val="24"/>
          <w:szCs w:val="24"/>
        </w:rPr>
        <w:t>UČITELJICA: MATEJA PETROVIĆ</w:t>
      </w:r>
    </w:p>
    <w:p w14:paraId="5A39BBE3" w14:textId="77777777" w:rsidR="00B771B1" w:rsidRPr="00E01AF3" w:rsidRDefault="00B771B1">
      <w:pPr>
        <w:rPr>
          <w:sz w:val="20"/>
          <w:szCs w:val="32"/>
        </w:rPr>
      </w:pPr>
    </w:p>
    <w:tbl>
      <w:tblPr>
        <w:tblStyle w:val="Tamnatablicareetke5-isticanje3"/>
        <w:tblW w:w="15446" w:type="dxa"/>
        <w:tblLook w:val="0620" w:firstRow="1" w:lastRow="0" w:firstColumn="0" w:lastColumn="0" w:noHBand="1" w:noVBand="1"/>
      </w:tblPr>
      <w:tblGrid>
        <w:gridCol w:w="1751"/>
        <w:gridCol w:w="4253"/>
        <w:gridCol w:w="1380"/>
        <w:gridCol w:w="3580"/>
        <w:gridCol w:w="2497"/>
        <w:gridCol w:w="1055"/>
        <w:gridCol w:w="930"/>
      </w:tblGrid>
      <w:tr w:rsidR="00032700" w:rsidRPr="00E01AF3" w14:paraId="67B034C9" w14:textId="77777777" w:rsidTr="00F91F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02" w:type="dxa"/>
          </w:tcPr>
          <w:p w14:paraId="5528A5A6" w14:textId="53E3B68D" w:rsidR="00B93AF1" w:rsidRPr="00E01AF3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TEMA</w:t>
            </w:r>
          </w:p>
        </w:tc>
        <w:tc>
          <w:tcPr>
            <w:tcW w:w="4389" w:type="dxa"/>
          </w:tcPr>
          <w:p w14:paraId="1367B5F0" w14:textId="631398BE" w:rsidR="00B93AF1" w:rsidRPr="00E01AF3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ODGOJNO-OBRAZOVNI ISHODI</w:t>
            </w:r>
          </w:p>
        </w:tc>
        <w:tc>
          <w:tcPr>
            <w:tcW w:w="1134" w:type="dxa"/>
          </w:tcPr>
          <w:p w14:paraId="62427E95" w14:textId="1C409F87" w:rsidR="00B93AF1" w:rsidRPr="00E01AF3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DOMENA</w:t>
            </w:r>
          </w:p>
        </w:tc>
        <w:tc>
          <w:tcPr>
            <w:tcW w:w="3685" w:type="dxa"/>
          </w:tcPr>
          <w:p w14:paraId="0CBB697E" w14:textId="79022496" w:rsidR="00B93AF1" w:rsidRPr="00E01AF3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OČEKIVANJA MEĐUPREDMETNIH TEMA</w:t>
            </w:r>
          </w:p>
        </w:tc>
        <w:tc>
          <w:tcPr>
            <w:tcW w:w="2551" w:type="dxa"/>
          </w:tcPr>
          <w:p w14:paraId="0CCACE2F" w14:textId="4578F049" w:rsidR="00B93AF1" w:rsidRPr="00E01AF3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AKTIVNOSTI IZ UDŽBENIKA</w:t>
            </w:r>
          </w:p>
        </w:tc>
        <w:tc>
          <w:tcPr>
            <w:tcW w:w="1055" w:type="dxa"/>
          </w:tcPr>
          <w:p w14:paraId="5B549885" w14:textId="1F5A3114" w:rsidR="00B93AF1" w:rsidRPr="00E01AF3" w:rsidRDefault="00B93AF1" w:rsidP="00B17CFD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MJESEC OBRADE</w:t>
            </w:r>
          </w:p>
        </w:tc>
        <w:tc>
          <w:tcPr>
            <w:tcW w:w="930" w:type="dxa"/>
          </w:tcPr>
          <w:p w14:paraId="576C100A" w14:textId="3D50D85C" w:rsidR="00B93AF1" w:rsidRPr="00E01AF3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OKVIRNI BROJ SATI</w:t>
            </w:r>
          </w:p>
        </w:tc>
      </w:tr>
      <w:tr w:rsidR="00032700" w:rsidRPr="00E01AF3" w14:paraId="2C0A191C" w14:textId="77777777" w:rsidTr="00F91F3C">
        <w:tc>
          <w:tcPr>
            <w:tcW w:w="1702" w:type="dxa"/>
          </w:tcPr>
          <w:p w14:paraId="79F3293C" w14:textId="18D93068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UVODNI SAT</w:t>
            </w:r>
          </w:p>
        </w:tc>
        <w:tc>
          <w:tcPr>
            <w:tcW w:w="4389" w:type="dxa"/>
          </w:tcPr>
          <w:p w14:paraId="0081CDA6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0EBB0DAF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3685" w:type="dxa"/>
          </w:tcPr>
          <w:p w14:paraId="3908A4C7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1BA64019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53F5BA20" w14:textId="4B317670" w:rsidR="00B93AF1" w:rsidRPr="00E01AF3" w:rsidRDefault="00B93AF1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</w:tcPr>
          <w:p w14:paraId="14F23C90" w14:textId="1276A621" w:rsidR="00B93AF1" w:rsidRPr="00E01AF3" w:rsidRDefault="00B93AF1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1</w:t>
            </w:r>
          </w:p>
        </w:tc>
      </w:tr>
      <w:tr w:rsidR="00032700" w:rsidRPr="00E01AF3" w14:paraId="1BEEEAB9" w14:textId="77777777" w:rsidTr="00F91F3C">
        <w:tc>
          <w:tcPr>
            <w:tcW w:w="1702" w:type="dxa"/>
          </w:tcPr>
          <w:p w14:paraId="6DE5E519" w14:textId="53B6676A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SIMBOLI</w:t>
            </w:r>
          </w:p>
        </w:tc>
        <w:tc>
          <w:tcPr>
            <w:tcW w:w="4389" w:type="dxa"/>
          </w:tcPr>
          <w:p w14:paraId="2792E75F" w14:textId="2C8AD781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A.3.1. učenik se koristi simbolima za prikazivanje podataka.</w:t>
            </w:r>
          </w:p>
        </w:tc>
        <w:tc>
          <w:tcPr>
            <w:tcW w:w="1134" w:type="dxa"/>
          </w:tcPr>
          <w:p w14:paraId="731B1223" w14:textId="54AE3E78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3685" w:type="dxa"/>
          </w:tcPr>
          <w:p w14:paraId="330867BF" w14:textId="77777777" w:rsidR="002862D3" w:rsidRPr="00E01AF3" w:rsidRDefault="00B93AF1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A.2.2. Učenik se samostalno koristi njemu poznatim uređajima i programima</w:t>
            </w:r>
            <w:r w:rsidR="002862D3" w:rsidRPr="00E01AF3">
              <w:rPr>
                <w:sz w:val="20"/>
                <w:szCs w:val="20"/>
              </w:rPr>
              <w:t>.</w:t>
            </w:r>
          </w:p>
          <w:p w14:paraId="6CF960BE" w14:textId="4D578EA6" w:rsidR="002862D3" w:rsidRPr="00E01AF3" w:rsidRDefault="00B93AF1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ZDR B.2.1.A Razlikuje vrste komunikacije</w:t>
            </w:r>
          </w:p>
          <w:p w14:paraId="49C2E195" w14:textId="5AC5AFE2" w:rsidR="00B93AF1" w:rsidRPr="00E01AF3" w:rsidRDefault="00B93AF1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UKU A.2.1. Uz podršku učitelja ili samostalno traži nove informacije iz različitih izvora i uspješno ih primjenjuje pri rješavanju problema.</w:t>
            </w:r>
          </w:p>
        </w:tc>
        <w:tc>
          <w:tcPr>
            <w:tcW w:w="2551" w:type="dxa"/>
          </w:tcPr>
          <w:p w14:paraId="5A5DB642" w14:textId="0D970128" w:rsidR="002862D3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Pr="00E01AF3">
              <w:rPr>
                <w:sz w:val="20"/>
                <w:szCs w:val="20"/>
              </w:rPr>
              <w:t>imbol do simbola</w:t>
            </w:r>
          </w:p>
          <w:p w14:paraId="4BEB3F3A" w14:textId="02323299" w:rsidR="00B93AF1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i simboli</w:t>
            </w:r>
          </w:p>
          <w:p w14:paraId="5454E233" w14:textId="786F7708" w:rsidR="00B93AF1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ristimo se simbolima</w:t>
            </w:r>
          </w:p>
        </w:tc>
        <w:tc>
          <w:tcPr>
            <w:tcW w:w="1055" w:type="dxa"/>
          </w:tcPr>
          <w:p w14:paraId="5776ACE5" w14:textId="40C56C12" w:rsidR="00B93AF1" w:rsidRPr="00E01AF3" w:rsidRDefault="00B93AF1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</w:tcPr>
          <w:p w14:paraId="7ED3BC62" w14:textId="5EE4EBE1" w:rsidR="00B93AF1" w:rsidRPr="00E01AF3" w:rsidRDefault="00B93AF1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3</w:t>
            </w:r>
          </w:p>
        </w:tc>
      </w:tr>
      <w:tr w:rsidR="00032700" w:rsidRPr="00E01AF3" w14:paraId="6A5E24FD" w14:textId="77777777" w:rsidTr="00F91F3C">
        <w:tc>
          <w:tcPr>
            <w:tcW w:w="1702" w:type="dxa"/>
          </w:tcPr>
          <w:p w14:paraId="37AF7D12" w14:textId="7C141453" w:rsidR="00B93AF1" w:rsidRPr="00E01AF3" w:rsidRDefault="00C3225F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PLETEM PETLJU</w:t>
            </w:r>
          </w:p>
        </w:tc>
        <w:tc>
          <w:tcPr>
            <w:tcW w:w="4389" w:type="dxa"/>
          </w:tcPr>
          <w:p w14:paraId="625DE86A" w14:textId="3FF6D802" w:rsidR="00B93AF1" w:rsidRPr="00E01AF3" w:rsidRDefault="00C3225F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</w:tc>
        <w:tc>
          <w:tcPr>
            <w:tcW w:w="1134" w:type="dxa"/>
          </w:tcPr>
          <w:p w14:paraId="14BA8A28" w14:textId="77777777" w:rsidR="00B93AF1" w:rsidRDefault="00C3225F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ačunalno razmišljanje i programiranje</w:t>
            </w:r>
          </w:p>
          <w:p w14:paraId="5352D62E" w14:textId="77777777" w:rsidR="00D85F54" w:rsidRPr="00E6355B" w:rsidRDefault="00D85F54" w:rsidP="00D85F54">
            <w:pPr>
              <w:rPr>
                <w:b/>
                <w:sz w:val="20"/>
                <w:szCs w:val="20"/>
              </w:rPr>
            </w:pPr>
            <w:r w:rsidRPr="00E6355B">
              <w:rPr>
                <w:b/>
                <w:sz w:val="20"/>
                <w:szCs w:val="20"/>
              </w:rPr>
              <w:t>Napomena:</w:t>
            </w:r>
          </w:p>
          <w:p w14:paraId="6E3F8BC2" w14:textId="2BEF7EA6" w:rsidR="00D85F54" w:rsidRPr="00D85F54" w:rsidRDefault="00D85F54" w:rsidP="00D85F54">
            <w:pPr>
              <w:rPr>
                <w:sz w:val="20"/>
                <w:szCs w:val="20"/>
              </w:rPr>
            </w:pPr>
            <w:r w:rsidRPr="00E6355B">
              <w:rPr>
                <w:b/>
                <w:sz w:val="20"/>
                <w:szCs w:val="20"/>
              </w:rPr>
              <w:t>U slučaju C modela nastave ove nastavne jedinice neće moći biti ostvarene</w:t>
            </w:r>
          </w:p>
        </w:tc>
        <w:tc>
          <w:tcPr>
            <w:tcW w:w="3685" w:type="dxa"/>
          </w:tcPr>
          <w:p w14:paraId="5A0386B0" w14:textId="5597262D" w:rsidR="002862D3" w:rsidRPr="00E01AF3" w:rsidRDefault="00C3225F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D.2.2. Učenik rješava jednostavne probleme s pomoću digitalne tehnologije.</w:t>
            </w:r>
          </w:p>
          <w:p w14:paraId="47AA1249" w14:textId="3C7C5E62" w:rsidR="00C3225F" w:rsidRPr="00E01AF3" w:rsidRDefault="00C3225F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D.2.3. Učenik sam ili u suradnji s drugima preoblikuje postojeća digitalna rješenja ili stvara nove uratke i smišlja ideje.</w:t>
            </w:r>
          </w:p>
        </w:tc>
        <w:tc>
          <w:tcPr>
            <w:tcW w:w="2551" w:type="dxa"/>
          </w:tcPr>
          <w:p w14:paraId="46C96893" w14:textId="6F4B5CE4" w:rsidR="00C3225F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E01AF3">
              <w:rPr>
                <w:sz w:val="20"/>
                <w:szCs w:val="20"/>
              </w:rPr>
              <w:t>ozgalica</w:t>
            </w:r>
            <w:proofErr w:type="spellEnd"/>
            <w:r w:rsidRPr="00E01AF3">
              <w:rPr>
                <w:sz w:val="20"/>
                <w:szCs w:val="20"/>
              </w:rPr>
              <w:t xml:space="preserve"> 1</w:t>
            </w:r>
          </w:p>
          <w:p w14:paraId="37BDA113" w14:textId="1AD70D24" w:rsidR="00C3225F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E01AF3">
              <w:rPr>
                <w:sz w:val="20"/>
                <w:szCs w:val="20"/>
              </w:rPr>
              <w:t>ozgalica</w:t>
            </w:r>
            <w:proofErr w:type="spellEnd"/>
            <w:r w:rsidRPr="00E01AF3">
              <w:rPr>
                <w:sz w:val="20"/>
                <w:szCs w:val="20"/>
              </w:rPr>
              <w:t xml:space="preserve"> 2</w:t>
            </w:r>
          </w:p>
          <w:p w14:paraId="00D92F4C" w14:textId="61DA1C18" w:rsidR="00C3225F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novni susret u </w:t>
            </w:r>
            <w:proofErr w:type="spellStart"/>
            <w:r>
              <w:rPr>
                <w:sz w:val="20"/>
                <w:szCs w:val="20"/>
              </w:rPr>
              <w:t>S</w:t>
            </w:r>
            <w:r w:rsidRPr="00E01AF3">
              <w:rPr>
                <w:sz w:val="20"/>
                <w:szCs w:val="20"/>
              </w:rPr>
              <w:t>cratchu</w:t>
            </w:r>
            <w:proofErr w:type="spellEnd"/>
          </w:p>
          <w:p w14:paraId="628C43F3" w14:textId="52DAD67B" w:rsidR="00B93AF1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E01AF3">
              <w:rPr>
                <w:sz w:val="20"/>
                <w:szCs w:val="20"/>
              </w:rPr>
              <w:t>letemo petlju</w:t>
            </w:r>
          </w:p>
        </w:tc>
        <w:tc>
          <w:tcPr>
            <w:tcW w:w="1055" w:type="dxa"/>
          </w:tcPr>
          <w:p w14:paraId="3A179B6B" w14:textId="11F5E38C" w:rsidR="00B93AF1" w:rsidRPr="00E01AF3" w:rsidRDefault="00C3225F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</w:tcPr>
          <w:p w14:paraId="36B21F0E" w14:textId="4BCAAC5C" w:rsidR="00B93AF1" w:rsidRPr="00E01AF3" w:rsidRDefault="00C3225F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4</w:t>
            </w:r>
          </w:p>
        </w:tc>
      </w:tr>
      <w:tr w:rsidR="00032700" w:rsidRPr="00E01AF3" w14:paraId="4DF8144D" w14:textId="77777777" w:rsidTr="00F91F3C">
        <w:trPr>
          <w:trHeight w:val="1507"/>
        </w:trPr>
        <w:tc>
          <w:tcPr>
            <w:tcW w:w="1702" w:type="dxa"/>
            <w:vMerge w:val="restart"/>
          </w:tcPr>
          <w:p w14:paraId="137E9D09" w14:textId="5909FD67" w:rsidR="008775AC" w:rsidRDefault="008775AC" w:rsidP="0074453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 xml:space="preserve">SIGURNO </w:t>
            </w:r>
            <w:r w:rsidR="00744533">
              <w:rPr>
                <w:sz w:val="20"/>
                <w:szCs w:val="20"/>
              </w:rPr>
              <w:t>NA MREŽI</w:t>
            </w:r>
          </w:p>
          <w:p w14:paraId="6F4B2D02" w14:textId="2C483A16" w:rsidR="00F91F3C" w:rsidRDefault="00F91F3C" w:rsidP="0074453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kt:</w:t>
            </w:r>
          </w:p>
          <w:p w14:paraId="38BDF3FF" w14:textId="75A46BA5" w:rsidR="00F91F3C" w:rsidRPr="00E01AF3" w:rsidRDefault="00F91F3C" w:rsidP="00744533">
            <w:pPr>
              <w:spacing w:after="160"/>
              <w:rPr>
                <w:sz w:val="20"/>
                <w:szCs w:val="20"/>
              </w:rPr>
            </w:pPr>
            <w:r>
              <w:rPr>
                <w:rFonts w:ascii="Candara" w:hAnsi="Candara"/>
                <w:b/>
                <w:sz w:val="24"/>
                <w:szCs w:val="24"/>
                <w:lang w:val="hr-BA"/>
              </w:rPr>
              <w:t xml:space="preserve">EU </w:t>
            </w:r>
            <w:proofErr w:type="spellStart"/>
            <w:r>
              <w:rPr>
                <w:rFonts w:ascii="Candara" w:hAnsi="Candara"/>
                <w:b/>
                <w:sz w:val="24"/>
                <w:szCs w:val="24"/>
                <w:lang w:val="hr-BA"/>
              </w:rPr>
              <w:t>Code</w:t>
            </w:r>
            <w:proofErr w:type="spellEnd"/>
            <w:r>
              <w:rPr>
                <w:rFonts w:ascii="Candara" w:hAnsi="Candara"/>
                <w:b/>
                <w:sz w:val="24"/>
                <w:szCs w:val="24"/>
                <w:lang w:val="hr-BA"/>
              </w:rPr>
              <w:t xml:space="preserve"> </w:t>
            </w:r>
            <w:proofErr w:type="spellStart"/>
            <w:r>
              <w:rPr>
                <w:rFonts w:ascii="Candara" w:hAnsi="Candara"/>
                <w:b/>
                <w:sz w:val="24"/>
                <w:szCs w:val="24"/>
                <w:lang w:val="hr-BA"/>
              </w:rPr>
              <w:t>Week</w:t>
            </w:r>
            <w:proofErr w:type="spellEnd"/>
          </w:p>
        </w:tc>
        <w:tc>
          <w:tcPr>
            <w:tcW w:w="4389" w:type="dxa"/>
            <w:vMerge w:val="restart"/>
          </w:tcPr>
          <w:p w14:paraId="1FF9C23E" w14:textId="1C126438" w:rsidR="008775AC" w:rsidRPr="003A7DE9" w:rsidRDefault="008775AC" w:rsidP="002862D3">
            <w:pPr>
              <w:spacing w:after="120"/>
              <w:rPr>
                <w:sz w:val="20"/>
              </w:rPr>
            </w:pPr>
            <w:r w:rsidRPr="003A7DE9">
              <w:rPr>
                <w:sz w:val="20"/>
              </w:rPr>
              <w:t>C.3.3. učenik se koristi sigurnim digitalnim okruženjem za komunikaciju u suradničkim aktivnostima.</w:t>
            </w:r>
          </w:p>
          <w:p w14:paraId="089B7F3B" w14:textId="18B913BA" w:rsidR="00032700" w:rsidRPr="003A7DE9" w:rsidRDefault="00032700" w:rsidP="002862D3">
            <w:pPr>
              <w:spacing w:after="120"/>
              <w:rPr>
                <w:sz w:val="20"/>
              </w:rPr>
            </w:pPr>
            <w:r w:rsidRPr="003A7DE9">
              <w:rPr>
                <w:sz w:val="20"/>
              </w:rPr>
              <w:t>C.3.4 razlikuje uloge i aktivnosti koje zahtijeva suradničko online okruženje.</w:t>
            </w:r>
          </w:p>
          <w:p w14:paraId="6A4661AA" w14:textId="5B0C048C" w:rsidR="008775AC" w:rsidRPr="003A7DE9" w:rsidRDefault="008775AC" w:rsidP="002862D3">
            <w:pPr>
              <w:spacing w:after="120"/>
              <w:rPr>
                <w:sz w:val="20"/>
              </w:rPr>
            </w:pPr>
            <w:r w:rsidRPr="003A7DE9">
              <w:rPr>
                <w:sz w:val="20"/>
              </w:rPr>
              <w:lastRenderedPageBreak/>
              <w:t>D.3.2. učenik primjereno reagira na svaku opasnost/neugodnost u digitalnome okruženju, štiti svoje i tuđe osobne podatke.</w:t>
            </w:r>
          </w:p>
        </w:tc>
        <w:tc>
          <w:tcPr>
            <w:tcW w:w="1134" w:type="dxa"/>
          </w:tcPr>
          <w:p w14:paraId="62998041" w14:textId="0BEB56FB" w:rsidR="008775AC" w:rsidRPr="00E01AF3" w:rsidRDefault="008775AC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lastRenderedPageBreak/>
              <w:t>Digitalna pismenost i komunikacija</w:t>
            </w:r>
          </w:p>
        </w:tc>
        <w:tc>
          <w:tcPr>
            <w:tcW w:w="3685" w:type="dxa"/>
            <w:vMerge w:val="restart"/>
          </w:tcPr>
          <w:p w14:paraId="44BEA75E" w14:textId="77777777" w:rsidR="008775AC" w:rsidRPr="00E01AF3" w:rsidRDefault="008775AC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A.2.3. Učenik se odgovorno i sigurno koristi programima i uređajima.</w:t>
            </w:r>
          </w:p>
          <w:p w14:paraId="291DA368" w14:textId="229E3BA8" w:rsidR="008775AC" w:rsidRPr="00E01AF3" w:rsidRDefault="008775AC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B.2.3. Učenik primjenjuje komunikacijska pravila u digitalnome okružju.</w:t>
            </w:r>
          </w:p>
        </w:tc>
        <w:tc>
          <w:tcPr>
            <w:tcW w:w="2551" w:type="dxa"/>
            <w:vMerge w:val="restart"/>
          </w:tcPr>
          <w:p w14:paraId="50DF1158" w14:textId="6439F7DB" w:rsidR="00B65541" w:rsidRPr="00E01AF3" w:rsidRDefault="00C672A7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Pr="00E01AF3">
              <w:rPr>
                <w:sz w:val="20"/>
                <w:szCs w:val="20"/>
              </w:rPr>
              <w:t>igurno digitalno okružje</w:t>
            </w:r>
          </w:p>
          <w:p w14:paraId="5D39B984" w14:textId="0700BCB8" w:rsidR="008775AC" w:rsidRPr="00E01AF3" w:rsidRDefault="00C672A7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</w:t>
            </w:r>
            <w:r w:rsidRPr="00E01AF3">
              <w:rPr>
                <w:sz w:val="20"/>
                <w:szCs w:val="20"/>
              </w:rPr>
              <w:t>titim se na internetu</w:t>
            </w:r>
          </w:p>
          <w:p w14:paraId="24DE7AE7" w14:textId="1A8D02FD" w:rsidR="008775AC" w:rsidRPr="00E01AF3" w:rsidRDefault="00C672A7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00E01AF3">
              <w:rPr>
                <w:sz w:val="20"/>
                <w:szCs w:val="20"/>
              </w:rPr>
              <w:t>ačunalni virusi – internetski grabežljivci</w:t>
            </w:r>
          </w:p>
          <w:p w14:paraId="061DB8D4" w14:textId="5C01BB87" w:rsidR="008775AC" w:rsidRPr="00E01AF3" w:rsidRDefault="00C672A7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I</w:t>
            </w:r>
            <w:r w:rsidRPr="00E01AF3">
              <w:rPr>
                <w:sz w:val="20"/>
                <w:szCs w:val="20"/>
              </w:rPr>
              <w:t>nternetski bonton</w:t>
            </w:r>
          </w:p>
          <w:p w14:paraId="71128ECA" w14:textId="77777777" w:rsidR="008775AC" w:rsidRPr="00E01AF3" w:rsidRDefault="008775AC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 w:val="restart"/>
          </w:tcPr>
          <w:p w14:paraId="6FFCDC8E" w14:textId="6D418CC2" w:rsidR="008775AC" w:rsidRPr="00E01AF3" w:rsidRDefault="008775AC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lastRenderedPageBreak/>
              <w:t>LISTOPAD</w:t>
            </w:r>
          </w:p>
        </w:tc>
        <w:tc>
          <w:tcPr>
            <w:tcW w:w="930" w:type="dxa"/>
            <w:vMerge w:val="restart"/>
          </w:tcPr>
          <w:p w14:paraId="52A6397B" w14:textId="150F357B" w:rsidR="004E5B20" w:rsidRDefault="008775AC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8</w:t>
            </w:r>
          </w:p>
          <w:p w14:paraId="7C630ED0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43104C44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433CE4A6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6D15ACA5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092F948A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2E971458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58A23AAB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038361F7" w14:textId="74F43BAC" w:rsidR="008775AC" w:rsidRPr="004E5B20" w:rsidRDefault="008775AC" w:rsidP="004E5B20">
            <w:pPr>
              <w:rPr>
                <w:sz w:val="20"/>
                <w:szCs w:val="20"/>
              </w:rPr>
            </w:pPr>
          </w:p>
        </w:tc>
      </w:tr>
      <w:tr w:rsidR="00032700" w:rsidRPr="00E01AF3" w14:paraId="35CC86F4" w14:textId="77777777" w:rsidTr="00F91F3C">
        <w:trPr>
          <w:trHeight w:val="1152"/>
        </w:trPr>
        <w:tc>
          <w:tcPr>
            <w:tcW w:w="1702" w:type="dxa"/>
            <w:vMerge/>
          </w:tcPr>
          <w:p w14:paraId="0F68B7C1" w14:textId="77777777" w:rsidR="008775AC" w:rsidRPr="00E01AF3" w:rsidRDefault="008775AC" w:rsidP="002862D3">
            <w:pPr>
              <w:rPr>
                <w:sz w:val="20"/>
                <w:szCs w:val="20"/>
              </w:rPr>
            </w:pPr>
          </w:p>
        </w:tc>
        <w:tc>
          <w:tcPr>
            <w:tcW w:w="4389" w:type="dxa"/>
            <w:vMerge/>
          </w:tcPr>
          <w:p w14:paraId="3F5E15B8" w14:textId="77777777" w:rsidR="008775AC" w:rsidRPr="00E01AF3" w:rsidRDefault="008775AC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17740CF0" w14:textId="35B594A4" w:rsidR="008775AC" w:rsidRPr="00E01AF3" w:rsidRDefault="008775AC" w:rsidP="002862D3">
            <w:pPr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e-Društvo</w:t>
            </w:r>
          </w:p>
        </w:tc>
        <w:tc>
          <w:tcPr>
            <w:tcW w:w="3685" w:type="dxa"/>
            <w:vMerge/>
          </w:tcPr>
          <w:p w14:paraId="5A21058A" w14:textId="77777777" w:rsidR="008775AC" w:rsidRPr="00E01AF3" w:rsidRDefault="008775AC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3FDE5B5F" w14:textId="77777777" w:rsidR="008775AC" w:rsidRPr="00E01AF3" w:rsidRDefault="008775AC" w:rsidP="00703A14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506415FD" w14:textId="77777777" w:rsidR="008775AC" w:rsidRPr="00E01AF3" w:rsidRDefault="008775A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2AAC79E1" w14:textId="77777777" w:rsidR="008775AC" w:rsidRPr="00E01AF3" w:rsidRDefault="008775A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32700" w:rsidRPr="00703A14" w14:paraId="3271D2E0" w14:textId="77777777" w:rsidTr="00F91F3C">
        <w:tc>
          <w:tcPr>
            <w:tcW w:w="1702" w:type="dxa"/>
          </w:tcPr>
          <w:p w14:paraId="3B91989C" w14:textId="77777777" w:rsidR="00451CFD" w:rsidRDefault="00032700" w:rsidP="002862D3">
            <w:pPr>
              <w:rPr>
                <w:sz w:val="20"/>
                <w:szCs w:val="20"/>
              </w:rPr>
            </w:pPr>
            <w:r>
              <w:br w:type="page"/>
            </w:r>
            <w:r w:rsidR="006E50DB">
              <w:br w:type="page"/>
            </w:r>
            <w:r w:rsidR="006E50DB">
              <w:rPr>
                <w:sz w:val="20"/>
                <w:szCs w:val="20"/>
              </w:rPr>
              <w:t>NIŽEM NAREDBE</w:t>
            </w:r>
          </w:p>
          <w:p w14:paraId="00AD7171" w14:textId="77777777" w:rsidR="00961403" w:rsidRDefault="00961403" w:rsidP="00961403">
            <w:pPr>
              <w:rPr>
                <w:sz w:val="20"/>
                <w:szCs w:val="20"/>
              </w:rPr>
            </w:pPr>
          </w:p>
          <w:p w14:paraId="18E5A5CA" w14:textId="77777777" w:rsidR="00961403" w:rsidRPr="00CE37BB" w:rsidRDefault="00961403" w:rsidP="0096140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jekt: </w:t>
            </w:r>
            <w:proofErr w:type="spellStart"/>
            <w:r w:rsidRPr="00CE37BB">
              <w:rPr>
                <w:b/>
                <w:sz w:val="20"/>
                <w:szCs w:val="20"/>
              </w:rPr>
              <w:t>Bebras</w:t>
            </w:r>
            <w:proofErr w:type="spellEnd"/>
            <w:r w:rsidRPr="00CE37BB">
              <w:rPr>
                <w:b/>
                <w:sz w:val="20"/>
                <w:szCs w:val="20"/>
              </w:rPr>
              <w:t xml:space="preserve">, dabar </w:t>
            </w:r>
          </w:p>
          <w:p w14:paraId="060F4110" w14:textId="3D15F087" w:rsidR="00961403" w:rsidRPr="00961403" w:rsidRDefault="00961403" w:rsidP="00961403">
            <w:pPr>
              <w:rPr>
                <w:sz w:val="20"/>
                <w:szCs w:val="20"/>
              </w:rPr>
            </w:pPr>
            <w:r w:rsidRPr="00CE37BB">
              <w:rPr>
                <w:b/>
                <w:sz w:val="20"/>
                <w:szCs w:val="20"/>
              </w:rPr>
              <w:t>Međunarodno natjecanje iz informatike i računalnog razmišljanja</w:t>
            </w:r>
          </w:p>
        </w:tc>
        <w:tc>
          <w:tcPr>
            <w:tcW w:w="4389" w:type="dxa"/>
          </w:tcPr>
          <w:p w14:paraId="123FA582" w14:textId="04FDBC9C" w:rsidR="00451CFD" w:rsidRPr="00703A14" w:rsidRDefault="006E50DB" w:rsidP="002862D3">
            <w:pPr>
              <w:spacing w:after="120"/>
              <w:rPr>
                <w:sz w:val="20"/>
                <w:szCs w:val="20"/>
              </w:rPr>
            </w:pPr>
            <w:r w:rsidRPr="006E50DB">
              <w:rPr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</w:tc>
        <w:tc>
          <w:tcPr>
            <w:tcW w:w="1134" w:type="dxa"/>
          </w:tcPr>
          <w:p w14:paraId="2EBD2386" w14:textId="773F22A3" w:rsidR="006E50DB" w:rsidRPr="00703A14" w:rsidRDefault="006E50DB" w:rsidP="002862D3">
            <w:pPr>
              <w:rPr>
                <w:sz w:val="20"/>
                <w:szCs w:val="20"/>
              </w:rPr>
            </w:pPr>
            <w:r w:rsidRPr="006E50DB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85" w:type="dxa"/>
          </w:tcPr>
          <w:p w14:paraId="768270DB" w14:textId="77777777" w:rsidR="006E50DB" w:rsidRPr="00703A14" w:rsidRDefault="006E50DB" w:rsidP="006E50DB">
            <w:pPr>
              <w:spacing w:after="120"/>
              <w:rPr>
                <w:sz w:val="20"/>
                <w:szCs w:val="20"/>
              </w:rPr>
            </w:pPr>
            <w:r w:rsidRPr="00703A14">
              <w:rPr>
                <w:sz w:val="20"/>
                <w:szCs w:val="20"/>
              </w:rPr>
              <w:t>IKT D.2.2. Učenik rješava jednostavne probleme s pomoću digitalne tehnologije.</w:t>
            </w:r>
          </w:p>
          <w:p w14:paraId="2908A778" w14:textId="2D42CB6A" w:rsidR="00451CFD" w:rsidRPr="00703A14" w:rsidRDefault="00451CFD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24646702" w14:textId="7D201589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6E50DB">
              <w:rPr>
                <w:sz w:val="20"/>
                <w:szCs w:val="20"/>
              </w:rPr>
              <w:t>ozgalica</w:t>
            </w:r>
            <w:proofErr w:type="spellEnd"/>
            <w:r w:rsidRPr="006E50DB">
              <w:rPr>
                <w:sz w:val="20"/>
                <w:szCs w:val="20"/>
              </w:rPr>
              <w:t xml:space="preserve"> 3</w:t>
            </w:r>
          </w:p>
          <w:p w14:paraId="3AD07E4F" w14:textId="07D89B8B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6E50DB">
              <w:rPr>
                <w:sz w:val="20"/>
                <w:szCs w:val="20"/>
              </w:rPr>
              <w:t>ozgalica</w:t>
            </w:r>
            <w:proofErr w:type="spellEnd"/>
            <w:r w:rsidRPr="006E50DB">
              <w:rPr>
                <w:sz w:val="20"/>
                <w:szCs w:val="20"/>
              </w:rPr>
              <w:t xml:space="preserve"> 4</w:t>
            </w:r>
          </w:p>
          <w:p w14:paraId="6B8A7A95" w14:textId="4168DCED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6E50DB">
              <w:rPr>
                <w:sz w:val="20"/>
                <w:szCs w:val="20"/>
              </w:rPr>
              <w:t>ozgalica</w:t>
            </w:r>
            <w:proofErr w:type="spellEnd"/>
            <w:r w:rsidRPr="006E50DB">
              <w:rPr>
                <w:sz w:val="20"/>
                <w:szCs w:val="20"/>
              </w:rPr>
              <w:t xml:space="preserve"> 5</w:t>
            </w:r>
          </w:p>
          <w:p w14:paraId="3A8D96D2" w14:textId="73375BBA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6E50DB">
              <w:rPr>
                <w:sz w:val="20"/>
                <w:szCs w:val="20"/>
              </w:rPr>
              <w:t>ozgalica</w:t>
            </w:r>
            <w:proofErr w:type="spellEnd"/>
            <w:r w:rsidRPr="006E50DB">
              <w:rPr>
                <w:sz w:val="20"/>
                <w:szCs w:val="20"/>
              </w:rPr>
              <w:t xml:space="preserve"> 6</w:t>
            </w:r>
          </w:p>
          <w:p w14:paraId="4C0D6DA0" w14:textId="62269828" w:rsidR="00451CFD" w:rsidRPr="00703A14" w:rsidRDefault="00C672A7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Pr="006E50DB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gički slijed naredbi u programu</w:t>
            </w:r>
          </w:p>
        </w:tc>
        <w:tc>
          <w:tcPr>
            <w:tcW w:w="1055" w:type="dxa"/>
          </w:tcPr>
          <w:p w14:paraId="3A337475" w14:textId="3C998AF0" w:rsidR="00451CFD" w:rsidRPr="00703A14" w:rsidRDefault="006E50D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I</w:t>
            </w:r>
          </w:p>
        </w:tc>
        <w:tc>
          <w:tcPr>
            <w:tcW w:w="930" w:type="dxa"/>
          </w:tcPr>
          <w:p w14:paraId="63078478" w14:textId="1518CC5C" w:rsidR="00451CFD" w:rsidRPr="00703A14" w:rsidRDefault="006E50DB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032700" w:rsidRPr="00703A14" w14:paraId="4A7C8990" w14:textId="77777777" w:rsidTr="00F91F3C">
        <w:tc>
          <w:tcPr>
            <w:tcW w:w="1702" w:type="dxa"/>
          </w:tcPr>
          <w:p w14:paraId="1E1C1F1E" w14:textId="77777777" w:rsidR="006E50DB" w:rsidRDefault="006E50DB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MUNICIRAM I UČIM NA MREŽI</w:t>
            </w:r>
          </w:p>
          <w:p w14:paraId="34CD8C98" w14:textId="75EC463D" w:rsidR="00167A44" w:rsidRPr="00167A44" w:rsidRDefault="00167A44" w:rsidP="002862D3">
            <w:pPr>
              <w:rPr>
                <w:b/>
                <w:bCs/>
                <w:sz w:val="20"/>
                <w:szCs w:val="20"/>
              </w:rPr>
            </w:pPr>
            <w:r w:rsidRPr="00167A44">
              <w:rPr>
                <w:b/>
                <w:bCs/>
                <w:sz w:val="20"/>
                <w:szCs w:val="20"/>
              </w:rPr>
              <w:t>Projekt: Međunarodni dan izumitelja</w:t>
            </w:r>
          </w:p>
        </w:tc>
        <w:tc>
          <w:tcPr>
            <w:tcW w:w="4389" w:type="dxa"/>
          </w:tcPr>
          <w:p w14:paraId="5BA3AECC" w14:textId="77777777" w:rsidR="006E50DB" w:rsidRDefault="006E50DB" w:rsidP="002862D3">
            <w:pPr>
              <w:spacing w:after="120"/>
              <w:rPr>
                <w:sz w:val="20"/>
                <w:szCs w:val="20"/>
              </w:rPr>
            </w:pPr>
            <w:r w:rsidRPr="006E50DB">
              <w:rPr>
                <w:sz w:val="20"/>
                <w:szCs w:val="20"/>
              </w:rPr>
              <w:t>C.3.1. učenik samostalno odabire uređaj i program iz skupa predloženih te procjenjuje načine njihove uporabe.</w:t>
            </w:r>
          </w:p>
          <w:p w14:paraId="4C976B00" w14:textId="07101C20" w:rsidR="006E50DB" w:rsidRPr="006E50DB" w:rsidRDefault="006E50DB" w:rsidP="002862D3">
            <w:pPr>
              <w:spacing w:after="120"/>
              <w:rPr>
                <w:sz w:val="20"/>
                <w:szCs w:val="20"/>
              </w:rPr>
            </w:pPr>
            <w:r w:rsidRPr="006E50DB">
              <w:rPr>
                <w:sz w:val="20"/>
                <w:szCs w:val="20"/>
              </w:rPr>
              <w:t>C.3.3. učenik se koristi sigurnim digitalnim okruženjem za komunikaciju u suradničkim aktivnostima.</w:t>
            </w:r>
          </w:p>
        </w:tc>
        <w:tc>
          <w:tcPr>
            <w:tcW w:w="1134" w:type="dxa"/>
          </w:tcPr>
          <w:p w14:paraId="67F0B949" w14:textId="39FC8506" w:rsidR="006E50DB" w:rsidRPr="006E50DB" w:rsidRDefault="006E50DB" w:rsidP="002862D3">
            <w:pPr>
              <w:rPr>
                <w:sz w:val="20"/>
                <w:szCs w:val="20"/>
              </w:rPr>
            </w:pPr>
            <w:r w:rsidRPr="006E50DB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85" w:type="dxa"/>
          </w:tcPr>
          <w:p w14:paraId="2ADECC30" w14:textId="77777777" w:rsidR="006E50DB" w:rsidRDefault="006E50DB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B.2.1. Učenik uz povremenu učiteljevu pomoć komunicira s poznatim osobama u sigurnome digitalnom okružju.</w:t>
            </w:r>
          </w:p>
          <w:p w14:paraId="7B4ABBC0" w14:textId="77777777" w:rsidR="006E50DB" w:rsidRDefault="006E50DB" w:rsidP="006E50DB">
            <w:pPr>
              <w:spacing w:after="120"/>
              <w:rPr>
                <w:sz w:val="20"/>
                <w:szCs w:val="20"/>
              </w:rPr>
            </w:pPr>
            <w:r w:rsidRPr="00703A14">
              <w:rPr>
                <w:sz w:val="20"/>
                <w:szCs w:val="20"/>
              </w:rPr>
              <w:t>IKT B.2.3. Učenik primjenjuje komunikacijska pravila u digitalnome okružju.</w:t>
            </w:r>
          </w:p>
          <w:p w14:paraId="3FB21F7A" w14:textId="77777777" w:rsidR="006E50DB" w:rsidRDefault="006E50DB" w:rsidP="006E50DB">
            <w:pPr>
              <w:spacing w:after="120"/>
              <w:rPr>
                <w:sz w:val="20"/>
                <w:szCs w:val="20"/>
              </w:rPr>
            </w:pPr>
            <w:r w:rsidRPr="00703A14">
              <w:rPr>
                <w:sz w:val="20"/>
                <w:szCs w:val="20"/>
              </w:rPr>
              <w:t>UKU A.2.1. Uz podršku učitelja ili samostalno traži nove informacije iz različitih izvora i uspješno ih primjenjuje pri rješavanju problema.</w:t>
            </w:r>
          </w:p>
          <w:p w14:paraId="19012101" w14:textId="2381A560" w:rsidR="00032700" w:rsidRPr="00703A14" w:rsidRDefault="00032700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0A2590DA" w14:textId="355FEC5A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ko komuniciramo</w:t>
            </w:r>
          </w:p>
          <w:p w14:paraId="5C1B6EDC" w14:textId="2EE5A1B9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na komunikacija</w:t>
            </w:r>
          </w:p>
          <w:p w14:paraId="6B88D607" w14:textId="109A4D9E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brazovni programi</w:t>
            </w:r>
          </w:p>
          <w:p w14:paraId="5B5BE406" w14:textId="76EB83B5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žim, tražim</w:t>
            </w:r>
          </w:p>
        </w:tc>
        <w:tc>
          <w:tcPr>
            <w:tcW w:w="1055" w:type="dxa"/>
          </w:tcPr>
          <w:p w14:paraId="292349D1" w14:textId="77777777" w:rsidR="006E50DB" w:rsidRDefault="006E50D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I</w:t>
            </w:r>
          </w:p>
          <w:p w14:paraId="6F47B103" w14:textId="27CAD3F3" w:rsidR="006E50DB" w:rsidRDefault="006E50D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SINAC</w:t>
            </w:r>
          </w:p>
        </w:tc>
        <w:tc>
          <w:tcPr>
            <w:tcW w:w="930" w:type="dxa"/>
          </w:tcPr>
          <w:p w14:paraId="2C5EC371" w14:textId="7CE1C63E" w:rsidR="006E50DB" w:rsidRDefault="001435E2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032700" w:rsidRPr="00703A14" w14:paraId="742B5F47" w14:textId="77777777" w:rsidTr="00F91F3C">
        <w:tc>
          <w:tcPr>
            <w:tcW w:w="1702" w:type="dxa"/>
          </w:tcPr>
          <w:p w14:paraId="5B78CD52" w14:textId="5D0D7786" w:rsidR="006053C1" w:rsidRDefault="00951A99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DAM I GRUPIRAM PODATKE</w:t>
            </w:r>
          </w:p>
        </w:tc>
        <w:tc>
          <w:tcPr>
            <w:tcW w:w="4389" w:type="dxa"/>
          </w:tcPr>
          <w:p w14:paraId="6B51E794" w14:textId="77777777" w:rsidR="006053C1" w:rsidRDefault="00951A99" w:rsidP="002862D3">
            <w:pPr>
              <w:spacing w:after="120"/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  <w:p w14:paraId="4469B967" w14:textId="787ADFD3" w:rsidR="00951A99" w:rsidRPr="006E50DB" w:rsidRDefault="00951A99" w:rsidP="002862D3">
            <w:pPr>
              <w:spacing w:after="120"/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B.3.2. učenik slaže podatke na koristan način.</w:t>
            </w:r>
          </w:p>
        </w:tc>
        <w:tc>
          <w:tcPr>
            <w:tcW w:w="1134" w:type="dxa"/>
          </w:tcPr>
          <w:p w14:paraId="26FA6C80" w14:textId="562D2FE9" w:rsidR="006053C1" w:rsidRPr="006E50DB" w:rsidRDefault="00951A99" w:rsidP="002862D3">
            <w:pPr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85" w:type="dxa"/>
          </w:tcPr>
          <w:p w14:paraId="5580739B" w14:textId="77777777" w:rsidR="006053C1" w:rsidRDefault="00951A99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A.2.4. Razvija radne navike</w:t>
            </w:r>
          </w:p>
          <w:p w14:paraId="1915DE70" w14:textId="77777777" w:rsidR="00951A99" w:rsidRPr="00703A14" w:rsidRDefault="00951A99" w:rsidP="00951A99">
            <w:pPr>
              <w:spacing w:after="120"/>
              <w:rPr>
                <w:sz w:val="20"/>
                <w:szCs w:val="20"/>
              </w:rPr>
            </w:pPr>
            <w:r w:rsidRPr="00703A14">
              <w:rPr>
                <w:sz w:val="20"/>
                <w:szCs w:val="20"/>
              </w:rPr>
              <w:t>IKT D.2.2. Učenik rješava jednostavne probleme s pomoću digitalne tehnologije.</w:t>
            </w:r>
          </w:p>
          <w:p w14:paraId="70213A4C" w14:textId="06ADD2E6" w:rsidR="00951A99" w:rsidRDefault="00951A99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2B8EA487" w14:textId="2406E821" w:rsidR="00951A99" w:rsidRPr="00951A99" w:rsidRDefault="00C672A7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gički povezujemo</w:t>
            </w:r>
          </w:p>
          <w:p w14:paraId="1A4A8F56" w14:textId="75AB7C9A" w:rsidR="00951A99" w:rsidRPr="00951A99" w:rsidRDefault="00C672A7" w:rsidP="00951A9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951A99">
              <w:rPr>
                <w:sz w:val="20"/>
                <w:szCs w:val="20"/>
              </w:rPr>
              <w:t>ozgalica</w:t>
            </w:r>
            <w:proofErr w:type="spellEnd"/>
            <w:r w:rsidRPr="00951A99">
              <w:rPr>
                <w:sz w:val="20"/>
                <w:szCs w:val="20"/>
              </w:rPr>
              <w:t xml:space="preserve"> 7</w:t>
            </w:r>
          </w:p>
          <w:p w14:paraId="396983E0" w14:textId="7B6C99C5" w:rsidR="00951A99" w:rsidRPr="00951A99" w:rsidRDefault="00C672A7" w:rsidP="00951A9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951A99">
              <w:rPr>
                <w:sz w:val="20"/>
                <w:szCs w:val="20"/>
              </w:rPr>
              <w:t>ozgalica</w:t>
            </w:r>
            <w:proofErr w:type="spellEnd"/>
            <w:r w:rsidRPr="00951A99">
              <w:rPr>
                <w:sz w:val="20"/>
                <w:szCs w:val="20"/>
              </w:rPr>
              <w:t xml:space="preserve"> 8</w:t>
            </w:r>
          </w:p>
          <w:p w14:paraId="1FF4F39B" w14:textId="54E77600" w:rsidR="00951A99" w:rsidRPr="00951A99" w:rsidRDefault="00C672A7" w:rsidP="00951A9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951A99">
              <w:rPr>
                <w:sz w:val="20"/>
                <w:szCs w:val="20"/>
              </w:rPr>
              <w:t>ozgalica</w:t>
            </w:r>
            <w:proofErr w:type="spellEnd"/>
            <w:r w:rsidRPr="00951A99">
              <w:rPr>
                <w:sz w:val="20"/>
                <w:szCs w:val="20"/>
              </w:rPr>
              <w:t xml:space="preserve"> 9</w:t>
            </w:r>
          </w:p>
          <w:p w14:paraId="7DFBD492" w14:textId="022AF830" w:rsidR="00032700" w:rsidRDefault="00C672A7" w:rsidP="00951A9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951A99">
              <w:rPr>
                <w:sz w:val="20"/>
                <w:szCs w:val="20"/>
              </w:rPr>
              <w:t>ozgalica</w:t>
            </w:r>
            <w:proofErr w:type="spellEnd"/>
            <w:r w:rsidRPr="00951A99">
              <w:rPr>
                <w:sz w:val="20"/>
                <w:szCs w:val="20"/>
              </w:rPr>
              <w:t xml:space="preserve"> 10</w:t>
            </w:r>
          </w:p>
          <w:p w14:paraId="02E32A77" w14:textId="77777777" w:rsidR="00032700" w:rsidRDefault="00032700" w:rsidP="00951A99">
            <w:pPr>
              <w:spacing w:after="120"/>
              <w:rPr>
                <w:sz w:val="20"/>
                <w:szCs w:val="20"/>
              </w:rPr>
            </w:pPr>
          </w:p>
          <w:p w14:paraId="45C6609B" w14:textId="52257AC1" w:rsidR="004E5B20" w:rsidRDefault="004E5B20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667502D5" w14:textId="1AC3AE65" w:rsidR="006053C1" w:rsidRDefault="006053C1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IJEČANJ</w:t>
            </w:r>
          </w:p>
        </w:tc>
        <w:tc>
          <w:tcPr>
            <w:tcW w:w="930" w:type="dxa"/>
          </w:tcPr>
          <w:p w14:paraId="31FA8E21" w14:textId="596832EB" w:rsidR="006053C1" w:rsidRDefault="006053C1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032700" w:rsidRPr="00703A14" w14:paraId="21DFD0FA" w14:textId="77777777" w:rsidTr="00F91F3C">
        <w:tc>
          <w:tcPr>
            <w:tcW w:w="1702" w:type="dxa"/>
          </w:tcPr>
          <w:p w14:paraId="503A169A" w14:textId="77777777" w:rsidR="006053C1" w:rsidRDefault="00951A99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INEM O ZDRAVLJU</w:t>
            </w:r>
          </w:p>
          <w:p w14:paraId="17D1BD97" w14:textId="77777777" w:rsidR="00D85F54" w:rsidRDefault="00D85F54" w:rsidP="002862D3">
            <w:pPr>
              <w:rPr>
                <w:sz w:val="20"/>
                <w:szCs w:val="20"/>
              </w:rPr>
            </w:pPr>
          </w:p>
          <w:p w14:paraId="4452BAEA" w14:textId="77777777" w:rsidR="00D85F54" w:rsidRDefault="00D85F54" w:rsidP="002862D3">
            <w:pPr>
              <w:rPr>
                <w:sz w:val="20"/>
                <w:szCs w:val="20"/>
              </w:rPr>
            </w:pPr>
          </w:p>
          <w:p w14:paraId="155570FE" w14:textId="77777777" w:rsidR="00D85F54" w:rsidRDefault="00D85F54" w:rsidP="002862D3">
            <w:pPr>
              <w:rPr>
                <w:sz w:val="20"/>
                <w:szCs w:val="20"/>
              </w:rPr>
            </w:pPr>
          </w:p>
          <w:p w14:paraId="09DC7481" w14:textId="77777777" w:rsidR="00D85F54" w:rsidRPr="00855127" w:rsidRDefault="00D85F54" w:rsidP="00D85F54">
            <w:pPr>
              <w:rPr>
                <w:b/>
                <w:sz w:val="20"/>
                <w:szCs w:val="20"/>
              </w:rPr>
            </w:pPr>
            <w:r w:rsidRPr="00855127">
              <w:rPr>
                <w:b/>
                <w:sz w:val="20"/>
                <w:szCs w:val="20"/>
              </w:rPr>
              <w:t>PROJEKT:</w:t>
            </w:r>
          </w:p>
          <w:p w14:paraId="564CA255" w14:textId="696E1D20" w:rsidR="00D85F54" w:rsidRDefault="00D85F54" w:rsidP="00D85F54">
            <w:pPr>
              <w:rPr>
                <w:sz w:val="20"/>
                <w:szCs w:val="20"/>
              </w:rPr>
            </w:pPr>
            <w:r w:rsidRPr="00855127">
              <w:rPr>
                <w:b/>
                <w:sz w:val="20"/>
                <w:szCs w:val="20"/>
              </w:rPr>
              <w:t>Sigurniji internet za djecu i mlade</w:t>
            </w:r>
          </w:p>
        </w:tc>
        <w:tc>
          <w:tcPr>
            <w:tcW w:w="4389" w:type="dxa"/>
          </w:tcPr>
          <w:p w14:paraId="54FC76DC" w14:textId="3144C024" w:rsidR="006053C1" w:rsidRPr="006E50DB" w:rsidRDefault="00951A99" w:rsidP="002862D3">
            <w:pPr>
              <w:spacing w:after="120"/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D.3.1 učenik primjenjuje preporuke o preraspodjeli vremena u kojemu se koristi digitalnom tehnologijom za učenje, komunikaciju i zabavu te primjenjuje zdrave navike.</w:t>
            </w:r>
          </w:p>
        </w:tc>
        <w:tc>
          <w:tcPr>
            <w:tcW w:w="1134" w:type="dxa"/>
          </w:tcPr>
          <w:p w14:paraId="7468C9E8" w14:textId="66CD9D00" w:rsidR="006053C1" w:rsidRPr="006E50DB" w:rsidRDefault="00951A99" w:rsidP="002862D3">
            <w:pPr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e-Društvo</w:t>
            </w:r>
          </w:p>
        </w:tc>
        <w:tc>
          <w:tcPr>
            <w:tcW w:w="3685" w:type="dxa"/>
          </w:tcPr>
          <w:p w14:paraId="12BD0B75" w14:textId="77777777" w:rsidR="006053C1" w:rsidRDefault="00951A99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A.2.2.B. Primjenjuje pravilnu tjelesnu aktivnost sukladno svojim sposobnostima, afinitetima i zdravstvenom stanju.</w:t>
            </w:r>
          </w:p>
          <w:p w14:paraId="7B3F0987" w14:textId="77777777" w:rsidR="00951A99" w:rsidRDefault="00951A99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B.2.3.A. Opisuje zdrave životne navike.</w:t>
            </w:r>
          </w:p>
          <w:p w14:paraId="2CE6FDCE" w14:textId="77777777" w:rsidR="002B546E" w:rsidRDefault="00951A99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A.2.4. Učenik opisuje utjecaj tehnologije na zdravlje i okoliš.</w:t>
            </w:r>
          </w:p>
          <w:p w14:paraId="7316D060" w14:textId="5F9687DC" w:rsidR="002B546E" w:rsidRDefault="002B546E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28E78194" w14:textId="09ABCB47" w:rsidR="00951A99" w:rsidRPr="00951A99" w:rsidRDefault="00C672A7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  <w:r w:rsidRPr="00951A99">
              <w:rPr>
                <w:sz w:val="20"/>
                <w:szCs w:val="20"/>
              </w:rPr>
              <w:t>rinemo o zdravlju</w:t>
            </w:r>
          </w:p>
          <w:p w14:paraId="4D44DFE5" w14:textId="64491D9A" w:rsidR="006053C1" w:rsidRDefault="00C672A7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</w:t>
            </w:r>
            <w:r w:rsidRPr="00951A99">
              <w:rPr>
                <w:sz w:val="20"/>
                <w:szCs w:val="20"/>
              </w:rPr>
              <w:t>ježbe relaksacije</w:t>
            </w:r>
          </w:p>
        </w:tc>
        <w:tc>
          <w:tcPr>
            <w:tcW w:w="1055" w:type="dxa"/>
          </w:tcPr>
          <w:p w14:paraId="664E391E" w14:textId="4D402D81" w:rsidR="006053C1" w:rsidRDefault="00951A99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LJAČA</w:t>
            </w:r>
          </w:p>
        </w:tc>
        <w:tc>
          <w:tcPr>
            <w:tcW w:w="930" w:type="dxa"/>
          </w:tcPr>
          <w:p w14:paraId="61F22770" w14:textId="697FE82C" w:rsidR="006053C1" w:rsidRDefault="00951A99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032700" w:rsidRPr="00703A14" w14:paraId="63642E6B" w14:textId="77777777" w:rsidTr="00F91F3C">
        <w:tc>
          <w:tcPr>
            <w:tcW w:w="1702" w:type="dxa"/>
          </w:tcPr>
          <w:p w14:paraId="7385CC77" w14:textId="2E655A5F" w:rsidR="00950921" w:rsidRDefault="00032700" w:rsidP="002862D3">
            <w:pPr>
              <w:rPr>
                <w:sz w:val="20"/>
                <w:szCs w:val="20"/>
              </w:rPr>
            </w:pPr>
            <w:r>
              <w:br w:type="page"/>
            </w:r>
            <w:r w:rsidR="00950921">
              <w:rPr>
                <w:sz w:val="20"/>
                <w:szCs w:val="20"/>
              </w:rPr>
              <w:t>UPS, ŠTO SE DOGAĐA?</w:t>
            </w:r>
          </w:p>
        </w:tc>
        <w:tc>
          <w:tcPr>
            <w:tcW w:w="4389" w:type="dxa"/>
          </w:tcPr>
          <w:p w14:paraId="6F01D4E2" w14:textId="6E6C8869" w:rsidR="00950921" w:rsidRPr="00951A99" w:rsidRDefault="00950921" w:rsidP="002862D3">
            <w:pPr>
              <w:spacing w:after="120"/>
              <w:rPr>
                <w:sz w:val="20"/>
                <w:szCs w:val="20"/>
              </w:rPr>
            </w:pPr>
            <w:r w:rsidRPr="00950921">
              <w:rPr>
                <w:sz w:val="20"/>
                <w:szCs w:val="20"/>
              </w:rPr>
              <w:t>A.3.2. učenik objašnjava i analizira jednostavne hardverske/softverske probleme i poteškoće koji se mogu dogoditi tijekom njihove uporabe.</w:t>
            </w:r>
          </w:p>
        </w:tc>
        <w:tc>
          <w:tcPr>
            <w:tcW w:w="1134" w:type="dxa"/>
          </w:tcPr>
          <w:p w14:paraId="3450D26C" w14:textId="712F2804" w:rsidR="00950921" w:rsidRPr="00951A99" w:rsidRDefault="00950921" w:rsidP="002862D3">
            <w:pPr>
              <w:rPr>
                <w:sz w:val="20"/>
                <w:szCs w:val="20"/>
              </w:rPr>
            </w:pPr>
            <w:r w:rsidRPr="00950921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3685" w:type="dxa"/>
          </w:tcPr>
          <w:p w14:paraId="1BA53781" w14:textId="6D9569F5" w:rsidR="00950921" w:rsidRDefault="00950921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A.2.3. Učenik se koristi kreativnošću za oblikovanje svojih ideja i pristupa rješavanju problema.</w:t>
            </w:r>
          </w:p>
        </w:tc>
        <w:tc>
          <w:tcPr>
            <w:tcW w:w="2551" w:type="dxa"/>
          </w:tcPr>
          <w:p w14:paraId="193779FC" w14:textId="57E206A9" w:rsidR="00950921" w:rsidRPr="00950921" w:rsidRDefault="00C672A7" w:rsidP="00950921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</w:t>
            </w:r>
            <w:r w:rsidRPr="00950921">
              <w:rPr>
                <w:sz w:val="20"/>
                <w:szCs w:val="20"/>
              </w:rPr>
              <w:t>ps</w:t>
            </w:r>
            <w:proofErr w:type="spellEnd"/>
            <w:r>
              <w:rPr>
                <w:sz w:val="20"/>
                <w:szCs w:val="20"/>
              </w:rPr>
              <w:t>, pogreška na računalnoj opremi</w:t>
            </w:r>
          </w:p>
          <w:p w14:paraId="0681DF38" w14:textId="30EDE0EA" w:rsidR="00950921" w:rsidRPr="00950921" w:rsidRDefault="00C672A7" w:rsidP="00950921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to se događa</w:t>
            </w:r>
          </w:p>
          <w:p w14:paraId="14225F54" w14:textId="36D83A2D" w:rsidR="00950921" w:rsidRDefault="00C672A7" w:rsidP="00951A9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</w:t>
            </w:r>
            <w:r w:rsidRPr="00950921">
              <w:rPr>
                <w:sz w:val="20"/>
                <w:szCs w:val="20"/>
              </w:rPr>
              <w:t>ps</w:t>
            </w:r>
            <w:proofErr w:type="spellEnd"/>
            <w:r w:rsidRPr="00950921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pogreška na programskoj podršci</w:t>
            </w:r>
          </w:p>
          <w:p w14:paraId="2C4F012B" w14:textId="1E9D5068" w:rsidR="002B546E" w:rsidRPr="00951A99" w:rsidRDefault="002B546E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6DEC9606" w14:textId="46087454" w:rsidR="00950921" w:rsidRDefault="00950921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LJAČA</w:t>
            </w:r>
          </w:p>
        </w:tc>
        <w:tc>
          <w:tcPr>
            <w:tcW w:w="930" w:type="dxa"/>
          </w:tcPr>
          <w:p w14:paraId="2844685B" w14:textId="37B8A901" w:rsidR="00950921" w:rsidRDefault="001435E2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032700" w:rsidRPr="00703A14" w14:paraId="3E75A899" w14:textId="77777777" w:rsidTr="00F91F3C">
        <w:tc>
          <w:tcPr>
            <w:tcW w:w="1702" w:type="dxa"/>
          </w:tcPr>
          <w:p w14:paraId="61B82B8C" w14:textId="08472596" w:rsidR="00B17CFD" w:rsidRDefault="00B17CFD" w:rsidP="002862D3">
            <w:pPr>
              <w:rPr>
                <w:sz w:val="20"/>
                <w:szCs w:val="20"/>
              </w:rPr>
            </w:pPr>
            <w:r>
              <w:br w:type="page"/>
            </w:r>
            <w:r>
              <w:rPr>
                <w:sz w:val="20"/>
                <w:szCs w:val="20"/>
              </w:rPr>
              <w:t>DONOSIM ODLUKE</w:t>
            </w:r>
          </w:p>
        </w:tc>
        <w:tc>
          <w:tcPr>
            <w:tcW w:w="4389" w:type="dxa"/>
          </w:tcPr>
          <w:p w14:paraId="716B8D79" w14:textId="44D6B98A" w:rsidR="00B17CFD" w:rsidRPr="00950921" w:rsidRDefault="00B17CFD" w:rsidP="002862D3">
            <w:pPr>
              <w:spacing w:after="120"/>
              <w:rPr>
                <w:sz w:val="20"/>
                <w:szCs w:val="20"/>
              </w:rPr>
            </w:pPr>
            <w:r w:rsidRPr="00B17CFD">
              <w:rPr>
                <w:sz w:val="20"/>
                <w:szCs w:val="20"/>
              </w:rPr>
              <w:t>B.3.2. učenik slaže podatke na koristan način.</w:t>
            </w:r>
          </w:p>
        </w:tc>
        <w:tc>
          <w:tcPr>
            <w:tcW w:w="1134" w:type="dxa"/>
          </w:tcPr>
          <w:p w14:paraId="23AD4725" w14:textId="77777777" w:rsidR="00B17CFD" w:rsidRDefault="00B17CFD" w:rsidP="002862D3">
            <w:pPr>
              <w:rPr>
                <w:sz w:val="20"/>
                <w:szCs w:val="20"/>
              </w:rPr>
            </w:pPr>
            <w:r w:rsidRPr="00B17CFD">
              <w:rPr>
                <w:sz w:val="20"/>
                <w:szCs w:val="20"/>
              </w:rPr>
              <w:t>Računalno razmišljanje i programiranje</w:t>
            </w:r>
          </w:p>
          <w:p w14:paraId="12F1A637" w14:textId="77777777" w:rsidR="00D85F54" w:rsidRDefault="00D85F54" w:rsidP="00D85F54">
            <w:pPr>
              <w:rPr>
                <w:sz w:val="20"/>
                <w:szCs w:val="20"/>
              </w:rPr>
            </w:pPr>
          </w:p>
          <w:p w14:paraId="5B823BB5" w14:textId="77777777" w:rsidR="00D85F54" w:rsidRPr="00E6355B" w:rsidRDefault="00D85F54" w:rsidP="00D85F54">
            <w:pPr>
              <w:rPr>
                <w:b/>
                <w:sz w:val="20"/>
                <w:szCs w:val="20"/>
              </w:rPr>
            </w:pPr>
            <w:r w:rsidRPr="00E6355B">
              <w:rPr>
                <w:b/>
                <w:sz w:val="20"/>
                <w:szCs w:val="20"/>
              </w:rPr>
              <w:t>Napomena:</w:t>
            </w:r>
          </w:p>
          <w:p w14:paraId="461F3F36" w14:textId="2E3983A5" w:rsidR="00D85F54" w:rsidRPr="00D85F54" w:rsidRDefault="00D85F54" w:rsidP="00D85F54">
            <w:pPr>
              <w:rPr>
                <w:sz w:val="20"/>
                <w:szCs w:val="20"/>
              </w:rPr>
            </w:pPr>
            <w:r w:rsidRPr="00E6355B">
              <w:rPr>
                <w:b/>
                <w:sz w:val="20"/>
                <w:szCs w:val="20"/>
              </w:rPr>
              <w:t>U slučaju C modela nastave ove nastavne jedinice neće moći biti ostvarene</w:t>
            </w:r>
          </w:p>
        </w:tc>
        <w:tc>
          <w:tcPr>
            <w:tcW w:w="3685" w:type="dxa"/>
          </w:tcPr>
          <w:p w14:paraId="1CD5DFFB" w14:textId="77777777" w:rsidR="00B17CFD" w:rsidRPr="00703A14" w:rsidRDefault="00B17CFD" w:rsidP="00B17CFD">
            <w:pPr>
              <w:spacing w:after="120"/>
              <w:rPr>
                <w:sz w:val="20"/>
                <w:szCs w:val="20"/>
              </w:rPr>
            </w:pPr>
            <w:r w:rsidRPr="00703A14">
              <w:rPr>
                <w:sz w:val="20"/>
                <w:szCs w:val="20"/>
              </w:rPr>
              <w:t>IKT D.2.2. Učenik rješava jednostavne probleme s pomoću digitalne tehnologije.</w:t>
            </w:r>
          </w:p>
          <w:p w14:paraId="37C8D5F5" w14:textId="542EBAB6" w:rsidR="00B17CFD" w:rsidRDefault="00B17CFD" w:rsidP="006E50DB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D.2.3. Učenik sam ili u suradnji s drugima preoblikuje postojeća digitalna rješenja ili stvara nove uratke i smišlja ideje.</w:t>
            </w:r>
          </w:p>
        </w:tc>
        <w:tc>
          <w:tcPr>
            <w:tcW w:w="2551" w:type="dxa"/>
          </w:tcPr>
          <w:p w14:paraId="3CF44B92" w14:textId="43EB9A62" w:rsidR="00B17CFD" w:rsidRPr="00B17CFD" w:rsidRDefault="00C672A7" w:rsidP="00B17CF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B17CFD">
              <w:rPr>
                <w:sz w:val="20"/>
                <w:szCs w:val="20"/>
              </w:rPr>
              <w:t>ozgalica</w:t>
            </w:r>
            <w:proofErr w:type="spellEnd"/>
            <w:r w:rsidRPr="00B17CFD">
              <w:rPr>
                <w:sz w:val="20"/>
                <w:szCs w:val="20"/>
              </w:rPr>
              <w:t xml:space="preserve"> 11</w:t>
            </w:r>
          </w:p>
          <w:p w14:paraId="0303FF80" w14:textId="486C9FBD" w:rsidR="00B17CFD" w:rsidRPr="00B17CFD" w:rsidRDefault="00C672A7" w:rsidP="00B17CF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B17CFD">
              <w:rPr>
                <w:sz w:val="20"/>
                <w:szCs w:val="20"/>
              </w:rPr>
              <w:t>ozgalica</w:t>
            </w:r>
            <w:proofErr w:type="spellEnd"/>
            <w:r w:rsidRPr="00B17CFD">
              <w:rPr>
                <w:sz w:val="20"/>
                <w:szCs w:val="20"/>
              </w:rPr>
              <w:t xml:space="preserve"> 12</w:t>
            </w:r>
          </w:p>
          <w:p w14:paraId="4B6D94B6" w14:textId="4C4B6614" w:rsidR="00B17CFD" w:rsidRPr="00B17CFD" w:rsidRDefault="00C672A7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  <w:r w:rsidRPr="00B17CFD">
              <w:rPr>
                <w:sz w:val="20"/>
                <w:szCs w:val="20"/>
              </w:rPr>
              <w:t>onosimo odluke: ako…onda</w:t>
            </w:r>
          </w:p>
          <w:p w14:paraId="15D4D796" w14:textId="3F7C872C" w:rsidR="00B17CFD" w:rsidRDefault="00C672A7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  <w:r w:rsidRPr="00B17CFD">
              <w:rPr>
                <w:sz w:val="20"/>
                <w:szCs w:val="20"/>
              </w:rPr>
              <w:t>onosimo odluke: ako…onda…inače</w:t>
            </w:r>
          </w:p>
          <w:p w14:paraId="2EC4DB97" w14:textId="46CBDC72" w:rsidR="002B546E" w:rsidRPr="00950921" w:rsidRDefault="002B546E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5129038D" w14:textId="1B6F862C" w:rsidR="00B17CFD" w:rsidRDefault="00B17CFD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ŽUJAK</w:t>
            </w:r>
          </w:p>
        </w:tc>
        <w:tc>
          <w:tcPr>
            <w:tcW w:w="930" w:type="dxa"/>
          </w:tcPr>
          <w:p w14:paraId="2D7A0DF1" w14:textId="3364A4EE" w:rsidR="00B17CFD" w:rsidRDefault="001435E2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032700" w:rsidRPr="00703A14" w14:paraId="2E24E75A" w14:textId="77777777" w:rsidTr="00F91F3C">
        <w:tc>
          <w:tcPr>
            <w:tcW w:w="1702" w:type="dxa"/>
          </w:tcPr>
          <w:p w14:paraId="7773412F" w14:textId="6A7751FB" w:rsidR="000D39AB" w:rsidRDefault="000D39AB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DSTAVLJAM SE</w:t>
            </w:r>
          </w:p>
        </w:tc>
        <w:tc>
          <w:tcPr>
            <w:tcW w:w="4389" w:type="dxa"/>
          </w:tcPr>
          <w:p w14:paraId="6D898972" w14:textId="69E8601A" w:rsidR="000D39AB" w:rsidRPr="000D39AB" w:rsidRDefault="000D39AB" w:rsidP="000D39AB">
            <w:pPr>
              <w:spacing w:after="120"/>
              <w:rPr>
                <w:sz w:val="20"/>
                <w:szCs w:val="20"/>
              </w:rPr>
            </w:pPr>
            <w:r w:rsidRPr="000D39AB">
              <w:rPr>
                <w:sz w:val="20"/>
                <w:szCs w:val="20"/>
              </w:rPr>
              <w:t>C.3.1. učenik samostalno odabire uređaj i program iz skupa predloženih te proc</w:t>
            </w:r>
            <w:r>
              <w:rPr>
                <w:sz w:val="20"/>
                <w:szCs w:val="20"/>
              </w:rPr>
              <w:t>jenjuje načine njihove uporabe.</w:t>
            </w:r>
          </w:p>
          <w:p w14:paraId="1B98A582" w14:textId="09150441" w:rsidR="000D39AB" w:rsidRPr="00B17CFD" w:rsidRDefault="000D39AB" w:rsidP="002862D3">
            <w:pPr>
              <w:spacing w:after="120"/>
              <w:rPr>
                <w:sz w:val="20"/>
                <w:szCs w:val="20"/>
              </w:rPr>
            </w:pPr>
            <w:r w:rsidRPr="000D39AB">
              <w:rPr>
                <w:sz w:val="20"/>
                <w:szCs w:val="20"/>
              </w:rPr>
              <w:lastRenderedPageBreak/>
              <w:t>C.3.2. učenik prema uputama izrađuj</w:t>
            </w:r>
            <w:r>
              <w:rPr>
                <w:sz w:val="20"/>
                <w:szCs w:val="20"/>
              </w:rPr>
              <w:t>e jednostavne digitalne radove.</w:t>
            </w:r>
          </w:p>
        </w:tc>
        <w:tc>
          <w:tcPr>
            <w:tcW w:w="1134" w:type="dxa"/>
          </w:tcPr>
          <w:p w14:paraId="4A122266" w14:textId="282976D2" w:rsidR="000D39AB" w:rsidRPr="00B17CFD" w:rsidRDefault="000D39AB" w:rsidP="002862D3">
            <w:pPr>
              <w:rPr>
                <w:sz w:val="20"/>
                <w:szCs w:val="20"/>
              </w:rPr>
            </w:pPr>
            <w:r w:rsidRPr="000D39AB">
              <w:rPr>
                <w:sz w:val="20"/>
                <w:szCs w:val="20"/>
              </w:rPr>
              <w:lastRenderedPageBreak/>
              <w:t>Digitalna pismenost i komunikacija</w:t>
            </w:r>
          </w:p>
        </w:tc>
        <w:tc>
          <w:tcPr>
            <w:tcW w:w="3685" w:type="dxa"/>
          </w:tcPr>
          <w:p w14:paraId="05D9EB67" w14:textId="77777777" w:rsidR="000D39AB" w:rsidRPr="00E01AF3" w:rsidRDefault="000D39AB" w:rsidP="000D39AB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A.2.2. Učenik se samostalno koristi njemu poznatim uređajima i programima.</w:t>
            </w:r>
          </w:p>
          <w:p w14:paraId="0E8C594E" w14:textId="77777777" w:rsidR="000D39AB" w:rsidRDefault="000D39AB" w:rsidP="00B17CFD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lastRenderedPageBreak/>
              <w:t>IKT D.2.3. Učenik sam ili u suradnji s drugima preoblikuje postojeća digitalna rješenja ili stvara nove uratke i smišlja ideje.</w:t>
            </w:r>
          </w:p>
          <w:p w14:paraId="7EA66219" w14:textId="77777777" w:rsidR="000D39AB" w:rsidRDefault="000D39AB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D.2.4. Učenik izdvaja i razvrstava oznake vlasništva djela i licencije za dijeljenje sadržaja koje treba poštovati.</w:t>
            </w:r>
          </w:p>
          <w:p w14:paraId="34BE8968" w14:textId="5B419963" w:rsidR="002B546E" w:rsidRPr="00703A14" w:rsidRDefault="002B546E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648FECE0" w14:textId="7F1B62C2" w:rsidR="000D39AB" w:rsidRPr="000D39AB" w:rsidRDefault="00C672A7" w:rsidP="000D39A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otografije</w:t>
            </w:r>
          </w:p>
          <w:p w14:paraId="29E4F115" w14:textId="24C10469" w:rsidR="000D39AB" w:rsidRPr="000D39AB" w:rsidRDefault="00C672A7" w:rsidP="000D39A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janje 3D</w:t>
            </w:r>
          </w:p>
          <w:p w14:paraId="09B0322F" w14:textId="12E930E7" w:rsidR="000D39AB" w:rsidRPr="000D39AB" w:rsidRDefault="00C672A7" w:rsidP="000D39A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torsko djelo</w:t>
            </w:r>
          </w:p>
          <w:p w14:paraId="5564C40D" w14:textId="63AB612F" w:rsidR="000D39AB" w:rsidRDefault="00C672A7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ja prva prezentacija</w:t>
            </w:r>
          </w:p>
          <w:p w14:paraId="0CAA3945" w14:textId="57543AE8" w:rsidR="002B546E" w:rsidRPr="00B17CFD" w:rsidRDefault="002B546E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6A9EE065" w14:textId="77777777" w:rsidR="000D39AB" w:rsidRDefault="000D39A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OŽUJAK</w:t>
            </w:r>
          </w:p>
          <w:p w14:paraId="7963C16A" w14:textId="2D179CED" w:rsidR="000D39AB" w:rsidRDefault="000D39A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VANJ</w:t>
            </w:r>
          </w:p>
        </w:tc>
        <w:tc>
          <w:tcPr>
            <w:tcW w:w="930" w:type="dxa"/>
          </w:tcPr>
          <w:p w14:paraId="02FFE5F0" w14:textId="62ED7C2E" w:rsidR="000D39AB" w:rsidRDefault="000D39AB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032700" w:rsidRPr="00703A14" w14:paraId="3FAB272A" w14:textId="77777777" w:rsidTr="00F91F3C">
        <w:tc>
          <w:tcPr>
            <w:tcW w:w="1702" w:type="dxa"/>
          </w:tcPr>
          <w:p w14:paraId="43838CBE" w14:textId="05402B57" w:rsidR="00A1252E" w:rsidRDefault="002E5606" w:rsidP="007445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VARAM PRIČU</w:t>
            </w:r>
            <w:r w:rsidR="00744533">
              <w:rPr>
                <w:sz w:val="20"/>
                <w:szCs w:val="20"/>
              </w:rPr>
              <w:t xml:space="preserve"> U SCRATCHU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4389" w:type="dxa"/>
          </w:tcPr>
          <w:p w14:paraId="1286ADEB" w14:textId="77777777" w:rsidR="002E5606" w:rsidRDefault="002E5606" w:rsidP="002E5606">
            <w:pPr>
              <w:spacing w:after="120"/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  <w:p w14:paraId="28BB2CB1" w14:textId="53CAD933" w:rsidR="00A1252E" w:rsidRPr="000D39AB" w:rsidRDefault="002E5606" w:rsidP="002E5606">
            <w:pPr>
              <w:spacing w:after="120"/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B.3.2. učenik slaže podatke na koristan način.</w:t>
            </w:r>
          </w:p>
        </w:tc>
        <w:tc>
          <w:tcPr>
            <w:tcW w:w="1134" w:type="dxa"/>
          </w:tcPr>
          <w:p w14:paraId="2FAE49B5" w14:textId="78CEBF7C" w:rsidR="00A1252E" w:rsidRPr="000D39AB" w:rsidRDefault="002E5606" w:rsidP="002862D3">
            <w:pPr>
              <w:rPr>
                <w:sz w:val="20"/>
                <w:szCs w:val="20"/>
              </w:rPr>
            </w:pPr>
            <w:r w:rsidRPr="002E5606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85" w:type="dxa"/>
          </w:tcPr>
          <w:p w14:paraId="29CBA1E9" w14:textId="77777777" w:rsidR="002E5606" w:rsidRPr="00703A14" w:rsidRDefault="002E5606" w:rsidP="002E5606">
            <w:pPr>
              <w:spacing w:after="120"/>
              <w:rPr>
                <w:sz w:val="20"/>
                <w:szCs w:val="20"/>
              </w:rPr>
            </w:pPr>
            <w:r w:rsidRPr="00703A14">
              <w:rPr>
                <w:sz w:val="20"/>
                <w:szCs w:val="20"/>
              </w:rPr>
              <w:t>IKT D.2.2. Učenik rješava jednostavne probleme s pomoću digitalne tehnologije.</w:t>
            </w:r>
          </w:p>
          <w:p w14:paraId="4C4E8290" w14:textId="60F952DD" w:rsidR="00A1252E" w:rsidRPr="00E01AF3" w:rsidRDefault="002E5606" w:rsidP="000D39A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A.2.3. Učenik se koristi kreativnošću za oblikovanje svojih ideja i pristupa rješavanju problema.</w:t>
            </w:r>
          </w:p>
        </w:tc>
        <w:tc>
          <w:tcPr>
            <w:tcW w:w="2551" w:type="dxa"/>
          </w:tcPr>
          <w:p w14:paraId="0C287E0F" w14:textId="0E0A532D" w:rsidR="002E5606" w:rsidRPr="002E5606" w:rsidRDefault="00C672A7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kretanje lika u </w:t>
            </w:r>
            <w:proofErr w:type="spellStart"/>
            <w:r>
              <w:rPr>
                <w:sz w:val="20"/>
                <w:szCs w:val="20"/>
              </w:rPr>
              <w:t>Scratchu</w:t>
            </w:r>
            <w:proofErr w:type="spellEnd"/>
          </w:p>
          <w:p w14:paraId="1A470EAD" w14:textId="26327224" w:rsidR="002E5606" w:rsidRPr="002E5606" w:rsidRDefault="00C672A7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grajmo se u </w:t>
            </w:r>
            <w:proofErr w:type="spellStart"/>
            <w:r>
              <w:rPr>
                <w:sz w:val="20"/>
                <w:szCs w:val="20"/>
              </w:rPr>
              <w:t>Scratchu</w:t>
            </w:r>
            <w:proofErr w:type="spellEnd"/>
          </w:p>
          <w:p w14:paraId="4142CECF" w14:textId="51EBC15C" w:rsidR="002E5606" w:rsidRPr="002E5606" w:rsidRDefault="00C672A7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imacija likova</w:t>
            </w:r>
          </w:p>
          <w:p w14:paraId="40376012" w14:textId="0C8A0430" w:rsidR="002E5606" w:rsidRPr="002E5606" w:rsidRDefault="00C672A7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viramo u </w:t>
            </w:r>
            <w:proofErr w:type="spellStart"/>
            <w:r>
              <w:rPr>
                <w:sz w:val="20"/>
                <w:szCs w:val="20"/>
              </w:rPr>
              <w:t>Scratchu</w:t>
            </w:r>
            <w:proofErr w:type="spellEnd"/>
          </w:p>
          <w:p w14:paraId="05446AC9" w14:textId="006741AD" w:rsidR="00A1252E" w:rsidRDefault="00C672A7" w:rsidP="000D39A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amiranjem stvaramo priče</w:t>
            </w:r>
          </w:p>
          <w:p w14:paraId="7AF3B808" w14:textId="0F56854C" w:rsidR="002B546E" w:rsidRDefault="002B546E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0A441B88" w14:textId="77777777" w:rsidR="00A1252E" w:rsidRDefault="00A1252E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VIBANJ</w:t>
            </w:r>
          </w:p>
          <w:p w14:paraId="72E8166C" w14:textId="4262A655" w:rsidR="00A1252E" w:rsidRDefault="00A1252E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PANJ</w:t>
            </w:r>
          </w:p>
        </w:tc>
        <w:tc>
          <w:tcPr>
            <w:tcW w:w="930" w:type="dxa"/>
          </w:tcPr>
          <w:p w14:paraId="4CB10F77" w14:textId="6E6BABC7" w:rsidR="00A1252E" w:rsidRDefault="00A1252E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032700" w:rsidRPr="00703A14" w14:paraId="7D5EF36D" w14:textId="77777777" w:rsidTr="00F91F3C">
        <w:tc>
          <w:tcPr>
            <w:tcW w:w="1702" w:type="dxa"/>
          </w:tcPr>
          <w:p w14:paraId="616BD09A" w14:textId="65C1D975" w:rsidR="002E5606" w:rsidRDefault="002E5606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ZREDNI PROJEKT </w:t>
            </w:r>
            <w:r w:rsidR="00E86F5E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</w:rPr>
              <w:t xml:space="preserve"> USUSTAVLJIVANJE</w:t>
            </w:r>
            <w:r w:rsidR="00E86F5E">
              <w:rPr>
                <w:sz w:val="20"/>
                <w:szCs w:val="20"/>
              </w:rPr>
              <w:t>, ZAKLJUČIVANJE OCJENA</w:t>
            </w:r>
          </w:p>
        </w:tc>
        <w:tc>
          <w:tcPr>
            <w:tcW w:w="4389" w:type="dxa"/>
          </w:tcPr>
          <w:p w14:paraId="002E9A90" w14:textId="77777777" w:rsidR="002E5606" w:rsidRPr="000D39AB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16EC2808" w14:textId="77777777" w:rsidR="002E5606" w:rsidRPr="000D39AB" w:rsidRDefault="002E5606" w:rsidP="002862D3">
            <w:pPr>
              <w:rPr>
                <w:sz w:val="20"/>
                <w:szCs w:val="20"/>
              </w:rPr>
            </w:pPr>
          </w:p>
        </w:tc>
        <w:tc>
          <w:tcPr>
            <w:tcW w:w="3685" w:type="dxa"/>
          </w:tcPr>
          <w:p w14:paraId="7CC88AB4" w14:textId="77777777" w:rsidR="002E5606" w:rsidRPr="00E01AF3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703008A7" w14:textId="77777777" w:rsidR="002E5606" w:rsidRDefault="000824DE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a za samoprocjenu</w:t>
            </w:r>
          </w:p>
          <w:p w14:paraId="347E14C2" w14:textId="32ED5AD1" w:rsidR="000824DE" w:rsidRDefault="000824DE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ploma</w:t>
            </w:r>
          </w:p>
        </w:tc>
        <w:tc>
          <w:tcPr>
            <w:tcW w:w="1055" w:type="dxa"/>
          </w:tcPr>
          <w:p w14:paraId="63EF1BC9" w14:textId="21927F37" w:rsidR="002E5606" w:rsidRDefault="002E5606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PANJ</w:t>
            </w:r>
          </w:p>
        </w:tc>
        <w:tc>
          <w:tcPr>
            <w:tcW w:w="930" w:type="dxa"/>
          </w:tcPr>
          <w:p w14:paraId="6709C888" w14:textId="30905606" w:rsidR="002E5606" w:rsidRDefault="002E560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8775AC" w:rsidRPr="00703A14" w14:paraId="79030B84" w14:textId="77777777" w:rsidTr="00F91F3C">
        <w:tc>
          <w:tcPr>
            <w:tcW w:w="13461" w:type="dxa"/>
            <w:gridSpan w:val="5"/>
          </w:tcPr>
          <w:p w14:paraId="54AC82E6" w14:textId="77777777" w:rsidR="008775AC" w:rsidRDefault="008775AC" w:rsidP="002E560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79268BD7" w14:textId="6785D5AF" w:rsidR="008775AC" w:rsidRDefault="008775AC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pno</w:t>
            </w:r>
          </w:p>
        </w:tc>
        <w:tc>
          <w:tcPr>
            <w:tcW w:w="930" w:type="dxa"/>
          </w:tcPr>
          <w:p w14:paraId="56CFB296" w14:textId="158CF7F0" w:rsidR="008775AC" w:rsidRDefault="008775AC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</w:t>
            </w:r>
          </w:p>
        </w:tc>
      </w:tr>
    </w:tbl>
    <w:p w14:paraId="0D9817D3" w14:textId="6E1D4EBD" w:rsidR="006B1F4A" w:rsidRDefault="006B1F4A"/>
    <w:sectPr w:rsidR="006B1F4A" w:rsidSect="004E5B20">
      <w:pgSz w:w="16838" w:h="11906" w:orient="landscape"/>
      <w:pgMar w:top="1560" w:right="1418" w:bottom="709" w:left="709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BFB55" w14:textId="77777777" w:rsidR="00B70891" w:rsidRDefault="00B70891">
      <w:pPr>
        <w:spacing w:after="0" w:line="240" w:lineRule="auto"/>
      </w:pPr>
      <w:r>
        <w:separator/>
      </w:r>
    </w:p>
  </w:endnote>
  <w:endnote w:type="continuationSeparator" w:id="0">
    <w:p w14:paraId="4CC7B469" w14:textId="77777777" w:rsidR="00B70891" w:rsidRDefault="00B70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Lucida Grande">
    <w:panose1 w:val="00000000000000000000"/>
    <w:charset w:val="00"/>
    <w:family w:val="roman"/>
    <w:notTrueType/>
    <w:pitch w:val="default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21DC2" w14:textId="3EE11B69" w:rsidR="00B771B1" w:rsidRDefault="00FE567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5636BE">
      <w:rPr>
        <w:noProof/>
        <w:color w:val="000000"/>
      </w:rPr>
      <w:t>1</w:t>
    </w:r>
    <w:r>
      <w:rPr>
        <w:color w:val="000000"/>
      </w:rPr>
      <w:fldChar w:fldCharType="end"/>
    </w:r>
  </w:p>
  <w:p w14:paraId="6E36661F" w14:textId="77777777" w:rsidR="00B771B1" w:rsidRDefault="00B771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80915" w14:textId="4547E698" w:rsidR="004D4D9A" w:rsidRDefault="004D4D9A" w:rsidP="004D4D9A">
    <w:pPr>
      <w:pStyle w:val="Podnoj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A43C4" w14:textId="77777777" w:rsidR="00B70891" w:rsidRDefault="00B70891">
      <w:pPr>
        <w:spacing w:after="0" w:line="240" w:lineRule="auto"/>
      </w:pPr>
      <w:r>
        <w:separator/>
      </w:r>
    </w:p>
  </w:footnote>
  <w:footnote w:type="continuationSeparator" w:id="0">
    <w:p w14:paraId="32DE38AB" w14:textId="77777777" w:rsidR="00B70891" w:rsidRDefault="00B708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946D9" w14:textId="571F2D7D" w:rsidR="00B771B1" w:rsidRPr="00B93AF1" w:rsidRDefault="00FE567A" w:rsidP="004E5B2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-740"/>
      <w:rPr>
        <w:i/>
        <w:iCs/>
        <w:color w:val="000000"/>
      </w:rPr>
    </w:pP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1149E7"/>
    <w:multiLevelType w:val="hybridMultilevel"/>
    <w:tmpl w:val="C186D592"/>
    <w:lvl w:ilvl="0" w:tplc="E796ED92">
      <w:start w:val="1"/>
      <w:numFmt w:val="decimal"/>
      <w:lvlText w:val="%1."/>
      <w:lvlJc w:val="left"/>
      <w:pPr>
        <w:ind w:left="720" w:hanging="360"/>
      </w:pPr>
    </w:lvl>
    <w:lvl w:ilvl="1" w:tplc="78B2D014">
      <w:start w:val="1"/>
      <w:numFmt w:val="lowerLetter"/>
      <w:lvlText w:val="%2."/>
      <w:lvlJc w:val="left"/>
      <w:pPr>
        <w:ind w:left="1440" w:hanging="360"/>
      </w:pPr>
    </w:lvl>
    <w:lvl w:ilvl="2" w:tplc="08889162">
      <w:start w:val="1"/>
      <w:numFmt w:val="lowerRoman"/>
      <w:lvlText w:val="%3."/>
      <w:lvlJc w:val="right"/>
      <w:pPr>
        <w:ind w:left="2160" w:hanging="180"/>
      </w:pPr>
    </w:lvl>
    <w:lvl w:ilvl="3" w:tplc="023E7630">
      <w:start w:val="1"/>
      <w:numFmt w:val="decimal"/>
      <w:lvlText w:val="%4."/>
      <w:lvlJc w:val="left"/>
      <w:pPr>
        <w:ind w:left="2880" w:hanging="360"/>
      </w:pPr>
    </w:lvl>
    <w:lvl w:ilvl="4" w:tplc="748CA6D0">
      <w:start w:val="1"/>
      <w:numFmt w:val="lowerLetter"/>
      <w:lvlText w:val="%5."/>
      <w:lvlJc w:val="left"/>
      <w:pPr>
        <w:ind w:left="3600" w:hanging="360"/>
      </w:pPr>
    </w:lvl>
    <w:lvl w:ilvl="5" w:tplc="2C842DF0">
      <w:start w:val="1"/>
      <w:numFmt w:val="lowerRoman"/>
      <w:lvlText w:val="%6."/>
      <w:lvlJc w:val="right"/>
      <w:pPr>
        <w:ind w:left="4320" w:hanging="180"/>
      </w:pPr>
    </w:lvl>
    <w:lvl w:ilvl="6" w:tplc="B198A4BE">
      <w:start w:val="1"/>
      <w:numFmt w:val="decimal"/>
      <w:lvlText w:val="%7."/>
      <w:lvlJc w:val="left"/>
      <w:pPr>
        <w:ind w:left="5040" w:hanging="360"/>
      </w:pPr>
    </w:lvl>
    <w:lvl w:ilvl="7" w:tplc="AD8097BE">
      <w:start w:val="1"/>
      <w:numFmt w:val="lowerLetter"/>
      <w:lvlText w:val="%8."/>
      <w:lvlJc w:val="left"/>
      <w:pPr>
        <w:ind w:left="5760" w:hanging="360"/>
      </w:pPr>
    </w:lvl>
    <w:lvl w:ilvl="8" w:tplc="E4DC6E66">
      <w:start w:val="1"/>
      <w:numFmt w:val="lowerRoman"/>
      <w:lvlText w:val="%9."/>
      <w:lvlJc w:val="right"/>
      <w:pPr>
        <w:ind w:left="6480" w:hanging="180"/>
      </w:pPr>
    </w:lvl>
  </w:abstractNum>
  <w:num w:numId="1" w16cid:durableId="450980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MyNza2MDY0NjVU0lEKTi0uzszPAykwqgUAsi4JLywAAAA="/>
  </w:docVars>
  <w:rsids>
    <w:rsidRoot w:val="00B771B1"/>
    <w:rsid w:val="00032700"/>
    <w:rsid w:val="00053DB4"/>
    <w:rsid w:val="00054886"/>
    <w:rsid w:val="00061586"/>
    <w:rsid w:val="00064445"/>
    <w:rsid w:val="00075766"/>
    <w:rsid w:val="000824DE"/>
    <w:rsid w:val="000B7F17"/>
    <w:rsid w:val="000C0DCE"/>
    <w:rsid w:val="000D39AB"/>
    <w:rsid w:val="000F2F5F"/>
    <w:rsid w:val="001256D4"/>
    <w:rsid w:val="00133EDB"/>
    <w:rsid w:val="001435E2"/>
    <w:rsid w:val="001524D1"/>
    <w:rsid w:val="00167A44"/>
    <w:rsid w:val="0019793C"/>
    <w:rsid w:val="002862D3"/>
    <w:rsid w:val="002B546E"/>
    <w:rsid w:val="002C3FDB"/>
    <w:rsid w:val="002E5606"/>
    <w:rsid w:val="003A7DE9"/>
    <w:rsid w:val="003B1D0A"/>
    <w:rsid w:val="003F3970"/>
    <w:rsid w:val="003F6869"/>
    <w:rsid w:val="00400E79"/>
    <w:rsid w:val="00451CFD"/>
    <w:rsid w:val="004D4D9A"/>
    <w:rsid w:val="004E4A72"/>
    <w:rsid w:val="004E5B20"/>
    <w:rsid w:val="00555A45"/>
    <w:rsid w:val="005636BE"/>
    <w:rsid w:val="006053C1"/>
    <w:rsid w:val="00642171"/>
    <w:rsid w:val="006A2341"/>
    <w:rsid w:val="006B1F4A"/>
    <w:rsid w:val="006E50DB"/>
    <w:rsid w:val="00703A14"/>
    <w:rsid w:val="00744533"/>
    <w:rsid w:val="0077496E"/>
    <w:rsid w:val="007912F9"/>
    <w:rsid w:val="007C2DA2"/>
    <w:rsid w:val="008775AC"/>
    <w:rsid w:val="00931C2C"/>
    <w:rsid w:val="00950921"/>
    <w:rsid w:val="00951A99"/>
    <w:rsid w:val="00961403"/>
    <w:rsid w:val="00A121F4"/>
    <w:rsid w:val="00A1252E"/>
    <w:rsid w:val="00A72F0C"/>
    <w:rsid w:val="00AC3100"/>
    <w:rsid w:val="00B17CFD"/>
    <w:rsid w:val="00B42AD7"/>
    <w:rsid w:val="00B65541"/>
    <w:rsid w:val="00B70891"/>
    <w:rsid w:val="00B7198B"/>
    <w:rsid w:val="00B771B1"/>
    <w:rsid w:val="00B93AF1"/>
    <w:rsid w:val="00BA59E8"/>
    <w:rsid w:val="00BF07AE"/>
    <w:rsid w:val="00C3225F"/>
    <w:rsid w:val="00C672A7"/>
    <w:rsid w:val="00CF72CA"/>
    <w:rsid w:val="00D22C8D"/>
    <w:rsid w:val="00D85F54"/>
    <w:rsid w:val="00E01AF3"/>
    <w:rsid w:val="00E86F5E"/>
    <w:rsid w:val="00ED1528"/>
    <w:rsid w:val="00EF18FE"/>
    <w:rsid w:val="00F72C47"/>
    <w:rsid w:val="00F91F3C"/>
    <w:rsid w:val="00F936F5"/>
    <w:rsid w:val="00FE567A"/>
    <w:rsid w:val="0158BBC6"/>
    <w:rsid w:val="06080013"/>
    <w:rsid w:val="0DCF4325"/>
    <w:rsid w:val="186919B5"/>
    <w:rsid w:val="1948945F"/>
    <w:rsid w:val="5F729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BEC8BFD"/>
  <w15:docId w15:val="{4E5A70CF-00FF-422D-B085-E9318FA4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Obinatablica2">
    <w:name w:val="Plain Table 2"/>
    <w:basedOn w:val="Obinatablica"/>
    <w:uiPriority w:val="99"/>
    <w:rsid w:val="00D85F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icareetke4-isticanje1">
    <w:name w:val="Grid Table 4 Accent 1"/>
    <w:basedOn w:val="Obinatablica"/>
    <w:uiPriority w:val="49"/>
    <w:rsid w:val="00D85F54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icareetke4-isticanje3">
    <w:name w:val="Grid Table 4 Accent 3"/>
    <w:basedOn w:val="Obinatablica"/>
    <w:uiPriority w:val="49"/>
    <w:rsid w:val="00F91F3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mnatablicareetke5-isticanje3">
    <w:name w:val="Grid Table 5 Dark Accent 3"/>
    <w:basedOn w:val="Obinatablica"/>
    <w:uiPriority w:val="50"/>
    <w:rsid w:val="00F91F3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6F02F-7A7A-4642-B1B6-F9FB0B0EFC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53764A4-28DF-446B-A85E-0D7498E101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DAFCF3-D2D0-414F-B6E6-52F37C1EC2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1DE3575-A6F3-4745-AD86-3FB008E83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65</Words>
  <Characters>5502</Characters>
  <Application>Microsoft Office Word</Application>
  <DocSecurity>0</DocSecurity>
  <Lines>45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teja Petrović</cp:lastModifiedBy>
  <cp:revision>11</cp:revision>
  <cp:lastPrinted>2018-07-13T11:06:00Z</cp:lastPrinted>
  <dcterms:created xsi:type="dcterms:W3CDTF">2021-06-21T22:04:00Z</dcterms:created>
  <dcterms:modified xsi:type="dcterms:W3CDTF">2023-09-05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